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4263" w:rsidRDefault="00F243A9" w:rsidP="00F243A9">
      <w:pPr>
        <w:jc w:val="center"/>
        <w:rPr>
          <w:b/>
          <w:i/>
          <w:sz w:val="32"/>
          <w:szCs w:val="28"/>
        </w:rPr>
      </w:pPr>
      <w:r w:rsidRPr="00F1363B">
        <w:rPr>
          <w:b/>
          <w:i/>
          <w:sz w:val="32"/>
          <w:szCs w:val="28"/>
        </w:rPr>
        <w:t xml:space="preserve">ŽÁDOST </w:t>
      </w:r>
      <w:r>
        <w:rPr>
          <w:b/>
          <w:i/>
          <w:sz w:val="32"/>
          <w:szCs w:val="28"/>
        </w:rPr>
        <w:t xml:space="preserve">O </w:t>
      </w:r>
      <w:r w:rsidR="002A6C05">
        <w:rPr>
          <w:b/>
          <w:i/>
          <w:sz w:val="32"/>
          <w:szCs w:val="28"/>
        </w:rPr>
        <w:t>ZMĚNU V PROJEKTU SPECIFICKÉHO VÝZKUMU</w:t>
      </w:r>
      <w:r>
        <w:rPr>
          <w:b/>
          <w:i/>
          <w:sz w:val="32"/>
          <w:szCs w:val="28"/>
        </w:rPr>
        <w:t xml:space="preserve"> </w:t>
      </w:r>
    </w:p>
    <w:p w:rsidR="003E36BF" w:rsidRPr="00F243A9" w:rsidRDefault="00F243A9" w:rsidP="00F243A9">
      <w:pPr>
        <w:jc w:val="center"/>
        <w:rPr>
          <w:b/>
          <w:i/>
          <w:szCs w:val="28"/>
        </w:rPr>
      </w:pPr>
      <w:r w:rsidRPr="00F243A9">
        <w:rPr>
          <w:b/>
          <w:i/>
          <w:sz w:val="24"/>
          <w:szCs w:val="28"/>
        </w:rPr>
        <w:t>V RÁMCI STUDENTSKÉ GRANTOVÉ SOUTĚŽE NA PODPORU PROJEKTŮ SPECIFICKÉHO VYSOKOŠKOLSKÉHO VÝZKUMU NA VUT</w:t>
      </w:r>
    </w:p>
    <w:p w:rsidR="003E36BF" w:rsidRPr="00D55F99" w:rsidRDefault="003E36BF">
      <w:pPr>
        <w:rPr>
          <w:b/>
        </w:rPr>
      </w:pPr>
      <w:r w:rsidRPr="00D55F99">
        <w:rPr>
          <w:b/>
        </w:rPr>
        <w:t>Fakulta:</w:t>
      </w:r>
      <w:r w:rsidR="00D76441">
        <w:rPr>
          <w:b/>
        </w:rPr>
        <w:t xml:space="preserve"> </w:t>
      </w:r>
    </w:p>
    <w:p w:rsidR="003E36BF" w:rsidRPr="00D55F99" w:rsidRDefault="003E36BF">
      <w:r w:rsidRPr="00D55F99">
        <w:rPr>
          <w:b/>
        </w:rPr>
        <w:t>N</w:t>
      </w:r>
      <w:r w:rsidR="002A6C05">
        <w:rPr>
          <w:b/>
        </w:rPr>
        <w:t>ázev projektu:</w:t>
      </w:r>
      <w:r w:rsidR="00D55F99">
        <w:tab/>
      </w:r>
      <w:r w:rsidR="00D55F99">
        <w:tab/>
      </w:r>
    </w:p>
    <w:p w:rsidR="003E36BF" w:rsidRDefault="002A6C05">
      <w:pPr>
        <w:rPr>
          <w:b/>
        </w:rPr>
      </w:pPr>
      <w:r w:rsidRPr="00762858">
        <w:rPr>
          <w:b/>
        </w:rPr>
        <w:t>Číslo projektu:</w:t>
      </w:r>
      <w:r w:rsidR="004877DB">
        <w:rPr>
          <w:b/>
        </w:rPr>
        <w:tab/>
      </w:r>
    </w:p>
    <w:p w:rsidR="000C3FDD" w:rsidRPr="00762858" w:rsidRDefault="00CA558B" w:rsidP="001C5A26">
      <w:pPr>
        <w:rPr>
          <w:b/>
        </w:rPr>
      </w:pPr>
      <w:r>
        <w:rPr>
          <w:b/>
        </w:rPr>
        <w:t>Ř</w:t>
      </w:r>
      <w:r w:rsidR="001C5A26" w:rsidRPr="00762858">
        <w:rPr>
          <w:b/>
        </w:rPr>
        <w:t>ešitel</w:t>
      </w:r>
      <w:r w:rsidR="001C5A26">
        <w:rPr>
          <w:b/>
        </w:rPr>
        <w:t xml:space="preserve"> (jméno, příjmení, titul)</w:t>
      </w:r>
      <w:r w:rsidR="001C5A26" w:rsidRPr="00762858">
        <w:rPr>
          <w:b/>
        </w:rPr>
        <w:t xml:space="preserve">: </w:t>
      </w:r>
    </w:p>
    <w:p w:rsidR="00D11A41" w:rsidRPr="00D11A41" w:rsidRDefault="00D11A41">
      <w:pPr>
        <w:rPr>
          <w:b/>
        </w:rPr>
      </w:pPr>
    </w:p>
    <w:p w:rsidR="00D11A41" w:rsidRDefault="00D11A41" w:rsidP="00D11A41">
      <w:pPr>
        <w:pStyle w:val="Odstavecseseznamem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Změna položkového členění přidělených neinvestičních prostředků v souhrnu převyšující </w:t>
      </w:r>
      <w:r w:rsidR="00EB779B">
        <w:rPr>
          <w:b/>
          <w:sz w:val="28"/>
          <w:szCs w:val="28"/>
        </w:rPr>
        <w:t>30 %</w:t>
      </w:r>
      <w:r>
        <w:rPr>
          <w:b/>
          <w:sz w:val="28"/>
          <w:szCs w:val="28"/>
        </w:rPr>
        <w:t xml:space="preserve"> celkové dotace přidělené na řešení projektu</w:t>
      </w:r>
    </w:p>
    <w:p w:rsidR="00D11A41" w:rsidRPr="00B66521" w:rsidRDefault="00D11A41" w:rsidP="00D11A41">
      <w:pPr>
        <w:rPr>
          <w:b/>
          <w:i/>
          <w:sz w:val="24"/>
          <w:szCs w:val="24"/>
        </w:rPr>
      </w:pPr>
      <w:r w:rsidRPr="00B66521">
        <w:rPr>
          <w:b/>
          <w:i/>
          <w:sz w:val="24"/>
          <w:szCs w:val="24"/>
        </w:rPr>
        <w:t>Financování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823"/>
        <w:gridCol w:w="2693"/>
        <w:gridCol w:w="2544"/>
      </w:tblGrid>
      <w:tr w:rsidR="00D11A41" w:rsidTr="00436B8C">
        <w:tc>
          <w:tcPr>
            <w:tcW w:w="3823" w:type="dxa"/>
          </w:tcPr>
          <w:p w:rsidR="00D11A41" w:rsidRDefault="00D11A41" w:rsidP="00852451"/>
        </w:tc>
        <w:tc>
          <w:tcPr>
            <w:tcW w:w="2693" w:type="dxa"/>
          </w:tcPr>
          <w:p w:rsidR="00D11A41" w:rsidRPr="004120B0" w:rsidRDefault="00D11A41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Původní rozpočet</w:t>
            </w:r>
          </w:p>
        </w:tc>
        <w:tc>
          <w:tcPr>
            <w:tcW w:w="2544" w:type="dxa"/>
          </w:tcPr>
          <w:p w:rsidR="00D11A41" w:rsidRPr="004120B0" w:rsidRDefault="00D11A41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Nový rozpočet</w:t>
            </w:r>
          </w:p>
        </w:tc>
      </w:tr>
      <w:tr w:rsidR="00D11A41" w:rsidTr="00436B8C">
        <w:tc>
          <w:tcPr>
            <w:tcW w:w="3823" w:type="dxa"/>
          </w:tcPr>
          <w:p w:rsidR="00D11A41" w:rsidRPr="004120B0" w:rsidRDefault="00D11A41" w:rsidP="00852451">
            <w:pPr>
              <w:rPr>
                <w:b/>
              </w:rPr>
            </w:pPr>
            <w:r w:rsidRPr="004120B0">
              <w:rPr>
                <w:b/>
              </w:rPr>
              <w:t xml:space="preserve">VMN </w:t>
            </w:r>
            <w:r w:rsidR="00436B8C">
              <w:rPr>
                <w:b/>
              </w:rPr>
              <w:t xml:space="preserve">– věcné materiálové náklady </w:t>
            </w:r>
            <w:r w:rsidRPr="004120B0">
              <w:rPr>
                <w:b/>
              </w:rPr>
              <w:t>(Kč)</w:t>
            </w:r>
          </w:p>
        </w:tc>
        <w:tc>
          <w:tcPr>
            <w:tcW w:w="2693" w:type="dxa"/>
          </w:tcPr>
          <w:p w:rsidR="00D11A41" w:rsidRDefault="00D11A41" w:rsidP="00852451"/>
        </w:tc>
        <w:tc>
          <w:tcPr>
            <w:tcW w:w="2544" w:type="dxa"/>
          </w:tcPr>
          <w:p w:rsidR="00D11A41" w:rsidRDefault="00D11A41" w:rsidP="00852451"/>
        </w:tc>
      </w:tr>
      <w:tr w:rsidR="00D11A41" w:rsidTr="00436B8C">
        <w:tc>
          <w:tcPr>
            <w:tcW w:w="3823" w:type="dxa"/>
          </w:tcPr>
          <w:p w:rsidR="00D11A41" w:rsidRPr="004120B0" w:rsidRDefault="00D11A41" w:rsidP="00852451">
            <w:pPr>
              <w:rPr>
                <w:b/>
              </w:rPr>
            </w:pPr>
            <w:r w:rsidRPr="004120B0">
              <w:rPr>
                <w:b/>
              </w:rPr>
              <w:t>Služby (Kč)</w:t>
            </w:r>
          </w:p>
        </w:tc>
        <w:tc>
          <w:tcPr>
            <w:tcW w:w="2693" w:type="dxa"/>
          </w:tcPr>
          <w:p w:rsidR="00D11A41" w:rsidRDefault="00D11A41" w:rsidP="00852451"/>
        </w:tc>
        <w:tc>
          <w:tcPr>
            <w:tcW w:w="2544" w:type="dxa"/>
          </w:tcPr>
          <w:p w:rsidR="00D11A41" w:rsidRDefault="00D11A41" w:rsidP="00852451"/>
        </w:tc>
      </w:tr>
      <w:tr w:rsidR="00D11A41" w:rsidTr="00436B8C">
        <w:tc>
          <w:tcPr>
            <w:tcW w:w="3823" w:type="dxa"/>
          </w:tcPr>
          <w:p w:rsidR="00D11A41" w:rsidRPr="004120B0" w:rsidRDefault="00D11A41" w:rsidP="00852451">
            <w:pPr>
              <w:rPr>
                <w:b/>
              </w:rPr>
            </w:pPr>
            <w:r w:rsidRPr="004120B0">
              <w:rPr>
                <w:b/>
              </w:rPr>
              <w:t>Cestovné (Kč)</w:t>
            </w:r>
          </w:p>
        </w:tc>
        <w:tc>
          <w:tcPr>
            <w:tcW w:w="2693" w:type="dxa"/>
          </w:tcPr>
          <w:p w:rsidR="00D11A41" w:rsidRDefault="00D11A41" w:rsidP="00852451"/>
        </w:tc>
        <w:tc>
          <w:tcPr>
            <w:tcW w:w="2544" w:type="dxa"/>
          </w:tcPr>
          <w:p w:rsidR="00D11A41" w:rsidRDefault="00D11A41" w:rsidP="00852451"/>
        </w:tc>
      </w:tr>
      <w:tr w:rsidR="00D11A41" w:rsidTr="00436B8C">
        <w:tc>
          <w:tcPr>
            <w:tcW w:w="3823" w:type="dxa"/>
          </w:tcPr>
          <w:p w:rsidR="00D11A41" w:rsidRPr="004120B0" w:rsidRDefault="00D11A41" w:rsidP="00852451">
            <w:pPr>
              <w:rPr>
                <w:b/>
              </w:rPr>
            </w:pPr>
            <w:r w:rsidRPr="004120B0">
              <w:rPr>
                <w:b/>
              </w:rPr>
              <w:t>Stipendia (Kč)</w:t>
            </w:r>
          </w:p>
        </w:tc>
        <w:tc>
          <w:tcPr>
            <w:tcW w:w="2693" w:type="dxa"/>
          </w:tcPr>
          <w:p w:rsidR="00D11A41" w:rsidRDefault="00D11A41" w:rsidP="00852451"/>
        </w:tc>
        <w:tc>
          <w:tcPr>
            <w:tcW w:w="2544" w:type="dxa"/>
          </w:tcPr>
          <w:p w:rsidR="00D11A41" w:rsidRDefault="00D11A41" w:rsidP="00852451"/>
        </w:tc>
      </w:tr>
      <w:tr w:rsidR="00D11A41" w:rsidTr="00436B8C">
        <w:tc>
          <w:tcPr>
            <w:tcW w:w="3823" w:type="dxa"/>
          </w:tcPr>
          <w:p w:rsidR="00D11A41" w:rsidRPr="004120B0" w:rsidRDefault="00D11A41" w:rsidP="00852451">
            <w:pPr>
              <w:rPr>
                <w:b/>
              </w:rPr>
            </w:pPr>
            <w:r w:rsidRPr="004120B0">
              <w:rPr>
                <w:b/>
              </w:rPr>
              <w:t>Mzdové náklady (Kč)</w:t>
            </w:r>
            <w:r w:rsidR="00342B44">
              <w:rPr>
                <w:b/>
              </w:rPr>
              <w:t xml:space="preserve"> </w:t>
            </w:r>
          </w:p>
        </w:tc>
        <w:tc>
          <w:tcPr>
            <w:tcW w:w="2693" w:type="dxa"/>
          </w:tcPr>
          <w:p w:rsidR="00D11A41" w:rsidRDefault="00D11A41" w:rsidP="00852451">
            <w:r>
              <w:t xml:space="preserve"> </w:t>
            </w:r>
          </w:p>
        </w:tc>
        <w:tc>
          <w:tcPr>
            <w:tcW w:w="2544" w:type="dxa"/>
          </w:tcPr>
          <w:p w:rsidR="00D11A41" w:rsidRDefault="00D11A41" w:rsidP="00852451"/>
        </w:tc>
      </w:tr>
      <w:tr w:rsidR="00D11A41" w:rsidTr="00436B8C">
        <w:tc>
          <w:tcPr>
            <w:tcW w:w="3823" w:type="dxa"/>
          </w:tcPr>
          <w:p w:rsidR="00D11A41" w:rsidRPr="004120B0" w:rsidRDefault="00342B44" w:rsidP="00852451">
            <w:pPr>
              <w:rPr>
                <w:b/>
              </w:rPr>
            </w:pPr>
            <w:r w:rsidRPr="004120B0">
              <w:rPr>
                <w:b/>
              </w:rPr>
              <w:t>Režie (Kč)</w:t>
            </w:r>
          </w:p>
        </w:tc>
        <w:tc>
          <w:tcPr>
            <w:tcW w:w="2693" w:type="dxa"/>
          </w:tcPr>
          <w:p w:rsidR="00D11A41" w:rsidRDefault="00D11A41" w:rsidP="00852451"/>
        </w:tc>
        <w:tc>
          <w:tcPr>
            <w:tcW w:w="2544" w:type="dxa"/>
          </w:tcPr>
          <w:p w:rsidR="00D11A41" w:rsidRDefault="00D11A41" w:rsidP="00852451"/>
        </w:tc>
      </w:tr>
      <w:tr w:rsidR="00342B44" w:rsidTr="00436B8C">
        <w:tc>
          <w:tcPr>
            <w:tcW w:w="3823" w:type="dxa"/>
          </w:tcPr>
          <w:p w:rsidR="00342B44" w:rsidRPr="004120B0" w:rsidRDefault="00342B44" w:rsidP="00342B44">
            <w:pPr>
              <w:rPr>
                <w:b/>
              </w:rPr>
            </w:pPr>
            <w:r w:rsidRPr="004120B0">
              <w:rPr>
                <w:b/>
              </w:rPr>
              <w:t xml:space="preserve">P </w:t>
            </w:r>
            <w:r>
              <w:rPr>
                <w:b/>
              </w:rPr>
              <w:t xml:space="preserve">– podíl osobních nákladů spojených s účastí studentů </w:t>
            </w:r>
            <w:r w:rsidRPr="004120B0">
              <w:rPr>
                <w:b/>
              </w:rPr>
              <w:t>(%)</w:t>
            </w:r>
          </w:p>
        </w:tc>
        <w:tc>
          <w:tcPr>
            <w:tcW w:w="2693" w:type="dxa"/>
          </w:tcPr>
          <w:p w:rsidR="00342B44" w:rsidRDefault="00342B44" w:rsidP="00342B44"/>
        </w:tc>
        <w:tc>
          <w:tcPr>
            <w:tcW w:w="2544" w:type="dxa"/>
          </w:tcPr>
          <w:p w:rsidR="00342B44" w:rsidRDefault="00342B44" w:rsidP="00342B44"/>
        </w:tc>
      </w:tr>
      <w:tr w:rsidR="00342B44" w:rsidTr="00436B8C">
        <w:tc>
          <w:tcPr>
            <w:tcW w:w="3823" w:type="dxa"/>
          </w:tcPr>
          <w:p w:rsidR="00342B44" w:rsidRPr="004120B0" w:rsidRDefault="00342B44" w:rsidP="00342B44">
            <w:pPr>
              <w:rPr>
                <w:b/>
              </w:rPr>
            </w:pPr>
            <w:proofErr w:type="spellStart"/>
            <w:r w:rsidRPr="004120B0">
              <w:rPr>
                <w:b/>
              </w:rPr>
              <w:t>Rf</w:t>
            </w:r>
            <w:proofErr w:type="spellEnd"/>
            <w:r w:rsidRPr="004120B0">
              <w:rPr>
                <w:b/>
              </w:rPr>
              <w:t xml:space="preserve"> </w:t>
            </w:r>
            <w:r>
              <w:rPr>
                <w:b/>
              </w:rPr>
              <w:t xml:space="preserve">– režie fakulty/součásti </w:t>
            </w:r>
            <w:r w:rsidRPr="004120B0">
              <w:rPr>
                <w:b/>
              </w:rPr>
              <w:t>(%)</w:t>
            </w:r>
          </w:p>
        </w:tc>
        <w:tc>
          <w:tcPr>
            <w:tcW w:w="2693" w:type="dxa"/>
          </w:tcPr>
          <w:p w:rsidR="00342B44" w:rsidRDefault="00342B44" w:rsidP="00342B44"/>
        </w:tc>
        <w:tc>
          <w:tcPr>
            <w:tcW w:w="2544" w:type="dxa"/>
          </w:tcPr>
          <w:p w:rsidR="00342B44" w:rsidRDefault="00342B44" w:rsidP="00342B44"/>
        </w:tc>
      </w:tr>
      <w:tr w:rsidR="00342B44" w:rsidTr="00436B8C">
        <w:tc>
          <w:tcPr>
            <w:tcW w:w="3823" w:type="dxa"/>
          </w:tcPr>
          <w:p w:rsidR="00342B44" w:rsidRPr="004120B0" w:rsidRDefault="00342B44" w:rsidP="00342B44">
            <w:pPr>
              <w:rPr>
                <w:b/>
              </w:rPr>
            </w:pPr>
            <w:r w:rsidRPr="004120B0">
              <w:rPr>
                <w:b/>
              </w:rPr>
              <w:t>C</w:t>
            </w:r>
            <w:r>
              <w:rPr>
                <w:b/>
              </w:rPr>
              <w:t>ELKEM</w:t>
            </w:r>
            <w:r w:rsidRPr="004120B0">
              <w:rPr>
                <w:b/>
              </w:rPr>
              <w:t xml:space="preserve"> (Kč)</w:t>
            </w:r>
          </w:p>
        </w:tc>
        <w:tc>
          <w:tcPr>
            <w:tcW w:w="2693" w:type="dxa"/>
          </w:tcPr>
          <w:p w:rsidR="00342B44" w:rsidRDefault="00342B44" w:rsidP="00342B44"/>
        </w:tc>
        <w:tc>
          <w:tcPr>
            <w:tcW w:w="2544" w:type="dxa"/>
          </w:tcPr>
          <w:p w:rsidR="00342B44" w:rsidRDefault="00342B44" w:rsidP="00342B44"/>
        </w:tc>
      </w:tr>
    </w:tbl>
    <w:p w:rsidR="00D11A41" w:rsidRDefault="0001123C" w:rsidP="00D11A41">
      <w:pPr>
        <w:rPr>
          <w:b/>
          <w:i/>
        </w:rPr>
      </w:pPr>
      <w:r w:rsidRPr="00EB779B">
        <w:rPr>
          <w:b/>
          <w:i/>
        </w:rPr>
        <w:t>Odůvodnění:</w:t>
      </w:r>
    </w:p>
    <w:p w:rsidR="0001123C" w:rsidRDefault="0001123C" w:rsidP="00D11A41"/>
    <w:p w:rsidR="00AE2A4D" w:rsidRDefault="00D11A41" w:rsidP="00AE2A4D">
      <w:pPr>
        <w:pStyle w:val="Odstavecseseznamem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Změna řešitele</w:t>
      </w:r>
    </w:p>
    <w:p w:rsidR="00AE2A4D" w:rsidRDefault="00AE2A4D" w:rsidP="00EB6D7B">
      <w:pPr>
        <w:ind w:left="708"/>
        <w:rPr>
          <w:b/>
        </w:rPr>
      </w:pPr>
      <w:r>
        <w:rPr>
          <w:b/>
        </w:rPr>
        <w:t>Jméno stávajícího řešitele:</w:t>
      </w:r>
    </w:p>
    <w:p w:rsidR="00AE2A4D" w:rsidRDefault="00AE2A4D" w:rsidP="00EB6D7B">
      <w:pPr>
        <w:ind w:left="708"/>
        <w:rPr>
          <w:b/>
        </w:rPr>
      </w:pPr>
      <w:r>
        <w:rPr>
          <w:b/>
        </w:rPr>
        <w:t>ID stávajícího řešitele:</w:t>
      </w:r>
    </w:p>
    <w:p w:rsidR="00AE2A4D" w:rsidRDefault="00AE2A4D" w:rsidP="00EB6D7B">
      <w:pPr>
        <w:ind w:left="708"/>
        <w:rPr>
          <w:b/>
        </w:rPr>
      </w:pPr>
      <w:r>
        <w:rPr>
          <w:b/>
        </w:rPr>
        <w:t>Jméno nového řešitele:</w:t>
      </w:r>
    </w:p>
    <w:p w:rsidR="00AE2A4D" w:rsidRDefault="00AE2A4D" w:rsidP="00EB6D7B">
      <w:pPr>
        <w:ind w:left="708"/>
        <w:rPr>
          <w:b/>
        </w:rPr>
      </w:pPr>
      <w:r>
        <w:rPr>
          <w:b/>
        </w:rPr>
        <w:t>ID nového řešitele:</w:t>
      </w:r>
    </w:p>
    <w:p w:rsidR="00AE2A4D" w:rsidRDefault="00EB6D7B" w:rsidP="00EB6D7B">
      <w:pPr>
        <w:ind w:left="708"/>
        <w:rPr>
          <w:b/>
          <w:i/>
        </w:rPr>
      </w:pPr>
      <w:r w:rsidRPr="00EB779B">
        <w:rPr>
          <w:b/>
          <w:i/>
        </w:rPr>
        <w:t>Odůvodnění:</w:t>
      </w:r>
    </w:p>
    <w:p w:rsidR="00B66521" w:rsidRPr="00AE2A4D" w:rsidRDefault="00B66521" w:rsidP="00EB6D7B">
      <w:pPr>
        <w:ind w:left="708"/>
        <w:rPr>
          <w:b/>
        </w:rPr>
      </w:pPr>
    </w:p>
    <w:p w:rsidR="00D11A41" w:rsidRDefault="00D11A41" w:rsidP="00D11A41">
      <w:pPr>
        <w:pStyle w:val="Odstavecseseznamem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Změna data ukončení projektu – předčasné ukončení</w:t>
      </w:r>
    </w:p>
    <w:p w:rsidR="00EB779B" w:rsidRPr="00EB779B" w:rsidRDefault="00EB779B" w:rsidP="00EB779B">
      <w:pPr>
        <w:pStyle w:val="Odstavecseseznamem"/>
        <w:rPr>
          <w:b/>
          <w:i/>
        </w:rPr>
      </w:pPr>
      <w:r w:rsidRPr="00EB779B">
        <w:rPr>
          <w:b/>
          <w:i/>
        </w:rPr>
        <w:t>Odůvodnění:</w:t>
      </w:r>
    </w:p>
    <w:p w:rsidR="00EB779B" w:rsidRPr="00EB779B" w:rsidRDefault="00EB779B" w:rsidP="00EB779B">
      <w:pPr>
        <w:pStyle w:val="Odstavecseseznamem"/>
        <w:rPr>
          <w:b/>
        </w:rPr>
      </w:pPr>
    </w:p>
    <w:p w:rsidR="00D11A41" w:rsidRDefault="00D11A41" w:rsidP="00D11A41">
      <w:pPr>
        <w:pStyle w:val="Odstavecseseznamem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Změna osoby řešitele či člena řešitelského týmu</w:t>
      </w:r>
    </w:p>
    <w:p w:rsidR="00EB779B" w:rsidRPr="00EB779B" w:rsidRDefault="00AE2A4D" w:rsidP="00EB779B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Žádost o p</w:t>
      </w:r>
      <w:r w:rsidR="00EB779B" w:rsidRPr="00EB779B">
        <w:rPr>
          <w:b/>
          <w:i/>
          <w:sz w:val="24"/>
          <w:szCs w:val="24"/>
        </w:rPr>
        <w:t>řidání studenta do týmu</w:t>
      </w:r>
      <w:r>
        <w:rPr>
          <w:b/>
          <w:i/>
          <w:sz w:val="24"/>
          <w:szCs w:val="24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79"/>
        <w:gridCol w:w="1879"/>
        <w:gridCol w:w="1858"/>
        <w:gridCol w:w="1808"/>
        <w:gridCol w:w="1636"/>
      </w:tblGrid>
      <w:tr w:rsidR="00EB779B" w:rsidRPr="004120B0" w:rsidTr="00852451">
        <w:tc>
          <w:tcPr>
            <w:tcW w:w="1879" w:type="dxa"/>
          </w:tcPr>
          <w:p w:rsidR="00EB779B" w:rsidRPr="004120B0" w:rsidRDefault="00EB779B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 xml:space="preserve">Jméno </w:t>
            </w:r>
            <w:r>
              <w:rPr>
                <w:b/>
              </w:rPr>
              <w:t xml:space="preserve">nového </w:t>
            </w:r>
            <w:r w:rsidRPr="004120B0">
              <w:rPr>
                <w:b/>
              </w:rPr>
              <w:t>studenta</w:t>
            </w:r>
          </w:p>
        </w:tc>
        <w:tc>
          <w:tcPr>
            <w:tcW w:w="1879" w:type="dxa"/>
          </w:tcPr>
          <w:p w:rsidR="00EB779B" w:rsidRPr="004120B0" w:rsidRDefault="00EB779B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ID studenta</w:t>
            </w:r>
          </w:p>
        </w:tc>
        <w:tc>
          <w:tcPr>
            <w:tcW w:w="1858" w:type="dxa"/>
          </w:tcPr>
          <w:p w:rsidR="00EB779B" w:rsidRPr="00EB6D7B" w:rsidRDefault="001C5A26" w:rsidP="00EB6D7B">
            <w:pPr>
              <w:jc w:val="center"/>
              <w:rPr>
                <w:b/>
                <w:highlight w:val="yellow"/>
              </w:rPr>
            </w:pPr>
            <w:r w:rsidRPr="00EB6D7B">
              <w:rPr>
                <w:b/>
              </w:rPr>
              <w:t>Původní částka (Kč)</w:t>
            </w:r>
          </w:p>
        </w:tc>
        <w:tc>
          <w:tcPr>
            <w:tcW w:w="1808" w:type="dxa"/>
          </w:tcPr>
          <w:p w:rsidR="00EB779B" w:rsidRPr="004120B0" w:rsidRDefault="001C5A26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Nová částka</w:t>
            </w:r>
            <w:r>
              <w:rPr>
                <w:b/>
              </w:rPr>
              <w:t xml:space="preserve"> (Kč)</w:t>
            </w:r>
          </w:p>
        </w:tc>
        <w:tc>
          <w:tcPr>
            <w:tcW w:w="1636" w:type="dxa"/>
          </w:tcPr>
          <w:p w:rsidR="00EB779B" w:rsidRPr="004120B0" w:rsidRDefault="00EB779B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 xml:space="preserve">Datum přidání člena </w:t>
            </w:r>
            <w:r>
              <w:rPr>
                <w:b/>
              </w:rPr>
              <w:t>do týmu</w:t>
            </w:r>
          </w:p>
        </w:tc>
      </w:tr>
      <w:tr w:rsidR="00EB779B" w:rsidTr="00852451">
        <w:tc>
          <w:tcPr>
            <w:tcW w:w="1879" w:type="dxa"/>
          </w:tcPr>
          <w:p w:rsidR="00EB779B" w:rsidRDefault="00EB779B" w:rsidP="00852451"/>
        </w:tc>
        <w:tc>
          <w:tcPr>
            <w:tcW w:w="1879" w:type="dxa"/>
          </w:tcPr>
          <w:p w:rsidR="00EB779B" w:rsidRDefault="00EB779B" w:rsidP="00852451"/>
        </w:tc>
        <w:tc>
          <w:tcPr>
            <w:tcW w:w="1858" w:type="dxa"/>
          </w:tcPr>
          <w:p w:rsidR="00EB779B" w:rsidRPr="00EB6D7B" w:rsidRDefault="00EB779B" w:rsidP="00852451"/>
        </w:tc>
        <w:tc>
          <w:tcPr>
            <w:tcW w:w="1808" w:type="dxa"/>
          </w:tcPr>
          <w:p w:rsidR="00EB779B" w:rsidRDefault="00EB779B" w:rsidP="00852451"/>
        </w:tc>
        <w:tc>
          <w:tcPr>
            <w:tcW w:w="1636" w:type="dxa"/>
          </w:tcPr>
          <w:p w:rsidR="00EB779B" w:rsidRDefault="00EB779B" w:rsidP="00852451"/>
        </w:tc>
      </w:tr>
      <w:tr w:rsidR="00EB779B" w:rsidTr="00852451">
        <w:tc>
          <w:tcPr>
            <w:tcW w:w="1879" w:type="dxa"/>
          </w:tcPr>
          <w:p w:rsidR="00EB779B" w:rsidRDefault="00EB779B" w:rsidP="00852451"/>
        </w:tc>
        <w:tc>
          <w:tcPr>
            <w:tcW w:w="1879" w:type="dxa"/>
          </w:tcPr>
          <w:p w:rsidR="00EB779B" w:rsidRDefault="00EB779B" w:rsidP="00852451"/>
        </w:tc>
        <w:tc>
          <w:tcPr>
            <w:tcW w:w="1858" w:type="dxa"/>
          </w:tcPr>
          <w:p w:rsidR="00EB779B" w:rsidRPr="00EB6D7B" w:rsidRDefault="00EB779B" w:rsidP="00852451"/>
        </w:tc>
        <w:tc>
          <w:tcPr>
            <w:tcW w:w="1808" w:type="dxa"/>
          </w:tcPr>
          <w:p w:rsidR="00EB779B" w:rsidRDefault="00EB779B" w:rsidP="00852451"/>
        </w:tc>
        <w:tc>
          <w:tcPr>
            <w:tcW w:w="1636" w:type="dxa"/>
          </w:tcPr>
          <w:p w:rsidR="00EB779B" w:rsidRDefault="00EB779B" w:rsidP="00852451"/>
        </w:tc>
      </w:tr>
      <w:tr w:rsidR="00EB779B" w:rsidTr="00852451">
        <w:tc>
          <w:tcPr>
            <w:tcW w:w="1879" w:type="dxa"/>
          </w:tcPr>
          <w:p w:rsidR="00EB779B" w:rsidRDefault="00EB779B" w:rsidP="00852451"/>
        </w:tc>
        <w:tc>
          <w:tcPr>
            <w:tcW w:w="1879" w:type="dxa"/>
          </w:tcPr>
          <w:p w:rsidR="00EB779B" w:rsidRDefault="00EB779B" w:rsidP="00852451"/>
        </w:tc>
        <w:tc>
          <w:tcPr>
            <w:tcW w:w="1858" w:type="dxa"/>
          </w:tcPr>
          <w:p w:rsidR="00EB779B" w:rsidRPr="00EB6D7B" w:rsidRDefault="00EB779B" w:rsidP="00852451"/>
        </w:tc>
        <w:tc>
          <w:tcPr>
            <w:tcW w:w="1808" w:type="dxa"/>
          </w:tcPr>
          <w:p w:rsidR="00EB779B" w:rsidRDefault="00EB779B" w:rsidP="00852451"/>
        </w:tc>
        <w:tc>
          <w:tcPr>
            <w:tcW w:w="1636" w:type="dxa"/>
          </w:tcPr>
          <w:p w:rsidR="00EB779B" w:rsidRDefault="00EB779B" w:rsidP="00852451"/>
        </w:tc>
      </w:tr>
      <w:tr w:rsidR="00EB779B" w:rsidTr="00852451">
        <w:tc>
          <w:tcPr>
            <w:tcW w:w="1879" w:type="dxa"/>
          </w:tcPr>
          <w:p w:rsidR="00EB779B" w:rsidRDefault="00EB779B" w:rsidP="00852451"/>
        </w:tc>
        <w:tc>
          <w:tcPr>
            <w:tcW w:w="1879" w:type="dxa"/>
          </w:tcPr>
          <w:p w:rsidR="00EB779B" w:rsidRDefault="00EB779B" w:rsidP="00852451"/>
        </w:tc>
        <w:tc>
          <w:tcPr>
            <w:tcW w:w="1858" w:type="dxa"/>
          </w:tcPr>
          <w:p w:rsidR="00EB779B" w:rsidRPr="00EB6D7B" w:rsidRDefault="00EB779B" w:rsidP="00852451"/>
        </w:tc>
        <w:tc>
          <w:tcPr>
            <w:tcW w:w="1808" w:type="dxa"/>
          </w:tcPr>
          <w:p w:rsidR="00EB779B" w:rsidRDefault="00EB779B" w:rsidP="00852451"/>
        </w:tc>
        <w:tc>
          <w:tcPr>
            <w:tcW w:w="1636" w:type="dxa"/>
          </w:tcPr>
          <w:p w:rsidR="00EB779B" w:rsidRDefault="00EB779B" w:rsidP="00852451"/>
        </w:tc>
      </w:tr>
      <w:tr w:rsidR="005809BF" w:rsidTr="009E7C3C">
        <w:tc>
          <w:tcPr>
            <w:tcW w:w="3758" w:type="dxa"/>
            <w:gridSpan w:val="2"/>
          </w:tcPr>
          <w:p w:rsidR="005809BF" w:rsidRDefault="005809BF" w:rsidP="005809BF">
            <w:pPr>
              <w:jc w:val="center"/>
            </w:pPr>
            <w:r w:rsidRPr="001C5A26">
              <w:rPr>
                <w:b/>
              </w:rPr>
              <w:t>CELKEM (Kč)</w:t>
            </w:r>
          </w:p>
        </w:tc>
        <w:tc>
          <w:tcPr>
            <w:tcW w:w="1858" w:type="dxa"/>
          </w:tcPr>
          <w:p w:rsidR="005809BF" w:rsidRPr="00EB6D7B" w:rsidRDefault="005809BF" w:rsidP="005809BF"/>
        </w:tc>
        <w:tc>
          <w:tcPr>
            <w:tcW w:w="1808" w:type="dxa"/>
          </w:tcPr>
          <w:p w:rsidR="005809BF" w:rsidRDefault="005809BF" w:rsidP="005809BF"/>
        </w:tc>
        <w:tc>
          <w:tcPr>
            <w:tcW w:w="1636" w:type="dxa"/>
          </w:tcPr>
          <w:p w:rsidR="005809BF" w:rsidRDefault="005809BF" w:rsidP="005809BF"/>
        </w:tc>
      </w:tr>
    </w:tbl>
    <w:p w:rsidR="001D2844" w:rsidRPr="00D15C1C" w:rsidRDefault="001D2844" w:rsidP="00EB779B">
      <w:pPr>
        <w:rPr>
          <w:sz w:val="24"/>
          <w:szCs w:val="24"/>
        </w:rPr>
      </w:pPr>
    </w:p>
    <w:p w:rsidR="00EB779B" w:rsidRPr="00EB779B" w:rsidRDefault="00AE2A4D" w:rsidP="00EB779B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Žádost o u</w:t>
      </w:r>
      <w:r w:rsidR="00EB779B">
        <w:rPr>
          <w:b/>
          <w:i/>
          <w:sz w:val="24"/>
          <w:szCs w:val="24"/>
        </w:rPr>
        <w:t>končení</w:t>
      </w:r>
      <w:r w:rsidR="00EB779B" w:rsidRPr="00EB779B">
        <w:rPr>
          <w:b/>
          <w:i/>
          <w:sz w:val="24"/>
          <w:szCs w:val="24"/>
        </w:rPr>
        <w:t xml:space="preserve"> </w:t>
      </w:r>
      <w:r w:rsidR="00EB779B">
        <w:rPr>
          <w:b/>
          <w:i/>
          <w:sz w:val="24"/>
          <w:szCs w:val="24"/>
        </w:rPr>
        <w:t xml:space="preserve">členství </w:t>
      </w:r>
      <w:r w:rsidR="00EB779B" w:rsidRPr="00EB779B">
        <w:rPr>
          <w:b/>
          <w:i/>
          <w:sz w:val="24"/>
          <w:szCs w:val="24"/>
        </w:rPr>
        <w:t xml:space="preserve">studenta </w:t>
      </w:r>
      <w:r w:rsidR="00EB779B">
        <w:rPr>
          <w:b/>
          <w:i/>
          <w:sz w:val="24"/>
          <w:szCs w:val="24"/>
        </w:rPr>
        <w:t>v</w:t>
      </w:r>
      <w:r w:rsidR="001D2844">
        <w:rPr>
          <w:b/>
          <w:i/>
          <w:sz w:val="24"/>
          <w:szCs w:val="24"/>
        </w:rPr>
        <w:t> </w:t>
      </w:r>
      <w:r w:rsidR="00EB779B" w:rsidRPr="00EB779B">
        <w:rPr>
          <w:b/>
          <w:i/>
          <w:sz w:val="24"/>
          <w:szCs w:val="24"/>
        </w:rPr>
        <w:t>týmu</w:t>
      </w:r>
      <w:r w:rsidR="001D2844">
        <w:rPr>
          <w:b/>
          <w:i/>
          <w:sz w:val="24"/>
          <w:szCs w:val="24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79"/>
        <w:gridCol w:w="1879"/>
        <w:gridCol w:w="1858"/>
        <w:gridCol w:w="1808"/>
        <w:gridCol w:w="1636"/>
      </w:tblGrid>
      <w:tr w:rsidR="00EB779B" w:rsidRPr="004120B0" w:rsidTr="00852451">
        <w:tc>
          <w:tcPr>
            <w:tcW w:w="1879" w:type="dxa"/>
          </w:tcPr>
          <w:p w:rsidR="00EB779B" w:rsidRPr="004120B0" w:rsidRDefault="00EB779B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Jméno</w:t>
            </w:r>
            <w:r>
              <w:rPr>
                <w:b/>
              </w:rPr>
              <w:t xml:space="preserve"> </w:t>
            </w:r>
            <w:r w:rsidRPr="004120B0">
              <w:rPr>
                <w:b/>
              </w:rPr>
              <w:t>studenta</w:t>
            </w:r>
          </w:p>
        </w:tc>
        <w:tc>
          <w:tcPr>
            <w:tcW w:w="1879" w:type="dxa"/>
          </w:tcPr>
          <w:p w:rsidR="00EB779B" w:rsidRPr="004120B0" w:rsidRDefault="00EB779B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ID studenta</w:t>
            </w:r>
          </w:p>
        </w:tc>
        <w:tc>
          <w:tcPr>
            <w:tcW w:w="1858" w:type="dxa"/>
          </w:tcPr>
          <w:p w:rsidR="00EB779B" w:rsidRPr="004120B0" w:rsidRDefault="001C5A26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Původní částka</w:t>
            </w:r>
            <w:r>
              <w:rPr>
                <w:b/>
              </w:rPr>
              <w:t xml:space="preserve"> (Kč)</w:t>
            </w:r>
          </w:p>
        </w:tc>
        <w:tc>
          <w:tcPr>
            <w:tcW w:w="1808" w:type="dxa"/>
          </w:tcPr>
          <w:p w:rsidR="00EB779B" w:rsidRPr="001C5A26" w:rsidRDefault="001C5A26" w:rsidP="00EB6D7B">
            <w:pPr>
              <w:jc w:val="center"/>
              <w:rPr>
                <w:b/>
                <w:highlight w:val="yellow"/>
              </w:rPr>
            </w:pPr>
            <w:r w:rsidRPr="004120B0">
              <w:rPr>
                <w:b/>
              </w:rPr>
              <w:t>Nová částka</w:t>
            </w:r>
            <w:r>
              <w:rPr>
                <w:b/>
              </w:rPr>
              <w:t xml:space="preserve"> (Kč)</w:t>
            </w:r>
          </w:p>
        </w:tc>
        <w:tc>
          <w:tcPr>
            <w:tcW w:w="1636" w:type="dxa"/>
          </w:tcPr>
          <w:p w:rsidR="00EB779B" w:rsidRPr="004120B0" w:rsidRDefault="00EB779B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 xml:space="preserve">Datum </w:t>
            </w:r>
            <w:r>
              <w:rPr>
                <w:b/>
              </w:rPr>
              <w:t>ukončení členství v týmu</w:t>
            </w:r>
          </w:p>
        </w:tc>
      </w:tr>
      <w:tr w:rsidR="00EB779B" w:rsidTr="00852451">
        <w:tc>
          <w:tcPr>
            <w:tcW w:w="1879" w:type="dxa"/>
          </w:tcPr>
          <w:p w:rsidR="00EB779B" w:rsidRDefault="00EB779B" w:rsidP="00852451"/>
        </w:tc>
        <w:tc>
          <w:tcPr>
            <w:tcW w:w="1879" w:type="dxa"/>
          </w:tcPr>
          <w:p w:rsidR="00EB779B" w:rsidRDefault="00EB779B" w:rsidP="00852451"/>
        </w:tc>
        <w:tc>
          <w:tcPr>
            <w:tcW w:w="1858" w:type="dxa"/>
          </w:tcPr>
          <w:p w:rsidR="00EB779B" w:rsidRDefault="00EB779B" w:rsidP="00852451"/>
        </w:tc>
        <w:tc>
          <w:tcPr>
            <w:tcW w:w="1808" w:type="dxa"/>
          </w:tcPr>
          <w:p w:rsidR="00EB779B" w:rsidRPr="001C5A26" w:rsidRDefault="00EB779B" w:rsidP="00852451"/>
        </w:tc>
        <w:tc>
          <w:tcPr>
            <w:tcW w:w="1636" w:type="dxa"/>
          </w:tcPr>
          <w:p w:rsidR="00EB779B" w:rsidRDefault="00EB779B" w:rsidP="00852451"/>
        </w:tc>
      </w:tr>
      <w:tr w:rsidR="00EB779B" w:rsidTr="00852451">
        <w:tc>
          <w:tcPr>
            <w:tcW w:w="1879" w:type="dxa"/>
          </w:tcPr>
          <w:p w:rsidR="00EB779B" w:rsidRDefault="00EB779B" w:rsidP="00852451"/>
        </w:tc>
        <w:tc>
          <w:tcPr>
            <w:tcW w:w="1879" w:type="dxa"/>
          </w:tcPr>
          <w:p w:rsidR="00EB779B" w:rsidRDefault="00EB779B" w:rsidP="00852451"/>
        </w:tc>
        <w:tc>
          <w:tcPr>
            <w:tcW w:w="1858" w:type="dxa"/>
          </w:tcPr>
          <w:p w:rsidR="00EB779B" w:rsidRDefault="00EB779B" w:rsidP="00852451"/>
        </w:tc>
        <w:tc>
          <w:tcPr>
            <w:tcW w:w="1808" w:type="dxa"/>
          </w:tcPr>
          <w:p w:rsidR="00EB779B" w:rsidRPr="001C5A26" w:rsidRDefault="00EB779B" w:rsidP="00852451"/>
        </w:tc>
        <w:tc>
          <w:tcPr>
            <w:tcW w:w="1636" w:type="dxa"/>
          </w:tcPr>
          <w:p w:rsidR="00EB779B" w:rsidRDefault="00EB779B" w:rsidP="00852451"/>
        </w:tc>
      </w:tr>
      <w:tr w:rsidR="00EB779B" w:rsidTr="00852451">
        <w:tc>
          <w:tcPr>
            <w:tcW w:w="1879" w:type="dxa"/>
          </w:tcPr>
          <w:p w:rsidR="00EB779B" w:rsidRDefault="00EB779B" w:rsidP="00852451"/>
        </w:tc>
        <w:tc>
          <w:tcPr>
            <w:tcW w:w="1879" w:type="dxa"/>
          </w:tcPr>
          <w:p w:rsidR="00EB779B" w:rsidRDefault="00EB779B" w:rsidP="00852451"/>
        </w:tc>
        <w:tc>
          <w:tcPr>
            <w:tcW w:w="1858" w:type="dxa"/>
          </w:tcPr>
          <w:p w:rsidR="00EB779B" w:rsidRDefault="00EB779B" w:rsidP="00852451"/>
        </w:tc>
        <w:tc>
          <w:tcPr>
            <w:tcW w:w="1808" w:type="dxa"/>
          </w:tcPr>
          <w:p w:rsidR="00EB779B" w:rsidRPr="001C5A26" w:rsidRDefault="00EB779B" w:rsidP="00852451"/>
        </w:tc>
        <w:tc>
          <w:tcPr>
            <w:tcW w:w="1636" w:type="dxa"/>
          </w:tcPr>
          <w:p w:rsidR="00EB779B" w:rsidRDefault="00EB779B" w:rsidP="00852451"/>
        </w:tc>
      </w:tr>
      <w:tr w:rsidR="00EB779B" w:rsidTr="00852451">
        <w:tc>
          <w:tcPr>
            <w:tcW w:w="1879" w:type="dxa"/>
          </w:tcPr>
          <w:p w:rsidR="00EB779B" w:rsidRDefault="00EB779B" w:rsidP="00852451"/>
        </w:tc>
        <w:tc>
          <w:tcPr>
            <w:tcW w:w="1879" w:type="dxa"/>
          </w:tcPr>
          <w:p w:rsidR="00EB779B" w:rsidRDefault="00EB779B" w:rsidP="00852451"/>
        </w:tc>
        <w:tc>
          <w:tcPr>
            <w:tcW w:w="1858" w:type="dxa"/>
          </w:tcPr>
          <w:p w:rsidR="00EB779B" w:rsidRDefault="00EB779B" w:rsidP="00852451"/>
        </w:tc>
        <w:tc>
          <w:tcPr>
            <w:tcW w:w="1808" w:type="dxa"/>
          </w:tcPr>
          <w:p w:rsidR="00EB779B" w:rsidRPr="001C5A26" w:rsidRDefault="00EB779B" w:rsidP="00852451"/>
        </w:tc>
        <w:tc>
          <w:tcPr>
            <w:tcW w:w="1636" w:type="dxa"/>
          </w:tcPr>
          <w:p w:rsidR="00EB779B" w:rsidRDefault="00EB779B" w:rsidP="00852451"/>
        </w:tc>
      </w:tr>
      <w:tr w:rsidR="001C5A26" w:rsidTr="00BE4D3F">
        <w:tc>
          <w:tcPr>
            <w:tcW w:w="3758" w:type="dxa"/>
            <w:gridSpan w:val="2"/>
          </w:tcPr>
          <w:p w:rsidR="001C5A26" w:rsidRDefault="001C5A26" w:rsidP="001C5A26">
            <w:pPr>
              <w:jc w:val="center"/>
            </w:pPr>
            <w:r w:rsidRPr="001C5A26">
              <w:rPr>
                <w:b/>
              </w:rPr>
              <w:t>CELKEM (Kč)</w:t>
            </w:r>
          </w:p>
        </w:tc>
        <w:tc>
          <w:tcPr>
            <w:tcW w:w="1858" w:type="dxa"/>
          </w:tcPr>
          <w:p w:rsidR="001C5A26" w:rsidRDefault="001C5A26" w:rsidP="00852451"/>
        </w:tc>
        <w:tc>
          <w:tcPr>
            <w:tcW w:w="1808" w:type="dxa"/>
          </w:tcPr>
          <w:p w:rsidR="001C5A26" w:rsidRPr="001C5A26" w:rsidRDefault="001C5A26" w:rsidP="00852451"/>
        </w:tc>
        <w:tc>
          <w:tcPr>
            <w:tcW w:w="1636" w:type="dxa"/>
          </w:tcPr>
          <w:p w:rsidR="001C5A26" w:rsidRDefault="001C5A26" w:rsidP="00852451"/>
        </w:tc>
      </w:tr>
    </w:tbl>
    <w:p w:rsidR="008950DC" w:rsidRDefault="008950DC" w:rsidP="008950DC">
      <w:pPr>
        <w:rPr>
          <w:b/>
          <w:sz w:val="24"/>
          <w:szCs w:val="24"/>
        </w:rPr>
      </w:pPr>
    </w:p>
    <w:p w:rsidR="001D2844" w:rsidRPr="00EB779B" w:rsidRDefault="001D2844" w:rsidP="001D2844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Žádost o p</w:t>
      </w:r>
      <w:r w:rsidRPr="00EB779B">
        <w:rPr>
          <w:b/>
          <w:i/>
          <w:sz w:val="24"/>
          <w:szCs w:val="24"/>
        </w:rPr>
        <w:t xml:space="preserve">řidání </w:t>
      </w:r>
      <w:r>
        <w:rPr>
          <w:b/>
          <w:i/>
          <w:sz w:val="24"/>
          <w:szCs w:val="24"/>
        </w:rPr>
        <w:t>akademického pracovníka</w:t>
      </w:r>
      <w:r w:rsidRPr="00EB779B">
        <w:rPr>
          <w:b/>
          <w:i/>
          <w:sz w:val="24"/>
          <w:szCs w:val="24"/>
        </w:rPr>
        <w:t xml:space="preserve"> do týmu</w:t>
      </w:r>
      <w:r>
        <w:rPr>
          <w:b/>
          <w:i/>
          <w:sz w:val="24"/>
          <w:szCs w:val="24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79"/>
        <w:gridCol w:w="1879"/>
        <w:gridCol w:w="1858"/>
        <w:gridCol w:w="1808"/>
        <w:gridCol w:w="1636"/>
      </w:tblGrid>
      <w:tr w:rsidR="001D2844" w:rsidRPr="004120B0" w:rsidTr="0079055E">
        <w:tc>
          <w:tcPr>
            <w:tcW w:w="1879" w:type="dxa"/>
          </w:tcPr>
          <w:p w:rsidR="001D2844" w:rsidRPr="004120B0" w:rsidRDefault="001D2844" w:rsidP="0079055E">
            <w:pPr>
              <w:jc w:val="center"/>
              <w:rPr>
                <w:b/>
              </w:rPr>
            </w:pPr>
            <w:r w:rsidRPr="004120B0">
              <w:rPr>
                <w:b/>
              </w:rPr>
              <w:t xml:space="preserve">Jméno </w:t>
            </w:r>
            <w:r>
              <w:rPr>
                <w:b/>
              </w:rPr>
              <w:t>akademického pracovníka</w:t>
            </w:r>
          </w:p>
        </w:tc>
        <w:tc>
          <w:tcPr>
            <w:tcW w:w="1879" w:type="dxa"/>
          </w:tcPr>
          <w:p w:rsidR="001D2844" w:rsidRPr="004120B0" w:rsidRDefault="001D2844" w:rsidP="0079055E">
            <w:pPr>
              <w:jc w:val="center"/>
              <w:rPr>
                <w:b/>
              </w:rPr>
            </w:pPr>
            <w:r w:rsidRPr="004120B0">
              <w:rPr>
                <w:b/>
              </w:rPr>
              <w:t xml:space="preserve">ID </w:t>
            </w:r>
            <w:r>
              <w:rPr>
                <w:b/>
              </w:rPr>
              <w:t>akademického pracovníka</w:t>
            </w:r>
          </w:p>
        </w:tc>
        <w:tc>
          <w:tcPr>
            <w:tcW w:w="1858" w:type="dxa"/>
          </w:tcPr>
          <w:p w:rsidR="001D2844" w:rsidRPr="00EB6D7B" w:rsidRDefault="001D2844" w:rsidP="0079055E">
            <w:pPr>
              <w:jc w:val="center"/>
              <w:rPr>
                <w:b/>
                <w:highlight w:val="yellow"/>
              </w:rPr>
            </w:pPr>
            <w:r w:rsidRPr="00EB6D7B">
              <w:rPr>
                <w:b/>
              </w:rPr>
              <w:t>Původní částka (Kč)</w:t>
            </w:r>
          </w:p>
        </w:tc>
        <w:tc>
          <w:tcPr>
            <w:tcW w:w="1808" w:type="dxa"/>
          </w:tcPr>
          <w:p w:rsidR="001D2844" w:rsidRPr="004120B0" w:rsidRDefault="001D2844" w:rsidP="0079055E">
            <w:pPr>
              <w:jc w:val="center"/>
              <w:rPr>
                <w:b/>
              </w:rPr>
            </w:pPr>
            <w:r w:rsidRPr="004120B0">
              <w:rPr>
                <w:b/>
              </w:rPr>
              <w:t>Nová částka</w:t>
            </w:r>
            <w:r>
              <w:rPr>
                <w:b/>
              </w:rPr>
              <w:t xml:space="preserve"> (Kč)</w:t>
            </w:r>
          </w:p>
        </w:tc>
        <w:tc>
          <w:tcPr>
            <w:tcW w:w="1636" w:type="dxa"/>
          </w:tcPr>
          <w:p w:rsidR="001D2844" w:rsidRPr="004120B0" w:rsidRDefault="001D2844" w:rsidP="0079055E">
            <w:pPr>
              <w:jc w:val="center"/>
              <w:rPr>
                <w:b/>
              </w:rPr>
            </w:pPr>
            <w:r w:rsidRPr="004120B0">
              <w:rPr>
                <w:b/>
              </w:rPr>
              <w:t xml:space="preserve">Datum přidání člena </w:t>
            </w:r>
            <w:r>
              <w:rPr>
                <w:b/>
              </w:rPr>
              <w:t>do týmu</w:t>
            </w:r>
          </w:p>
        </w:tc>
      </w:tr>
      <w:tr w:rsidR="001D2844" w:rsidTr="0079055E">
        <w:tc>
          <w:tcPr>
            <w:tcW w:w="1879" w:type="dxa"/>
          </w:tcPr>
          <w:p w:rsidR="001D2844" w:rsidRDefault="001D2844" w:rsidP="0079055E"/>
        </w:tc>
        <w:tc>
          <w:tcPr>
            <w:tcW w:w="1879" w:type="dxa"/>
          </w:tcPr>
          <w:p w:rsidR="001D2844" w:rsidRDefault="001D2844" w:rsidP="0079055E"/>
        </w:tc>
        <w:tc>
          <w:tcPr>
            <w:tcW w:w="1858" w:type="dxa"/>
          </w:tcPr>
          <w:p w:rsidR="001D2844" w:rsidRPr="00EB6D7B" w:rsidRDefault="001D2844" w:rsidP="0079055E"/>
        </w:tc>
        <w:tc>
          <w:tcPr>
            <w:tcW w:w="1808" w:type="dxa"/>
          </w:tcPr>
          <w:p w:rsidR="001D2844" w:rsidRDefault="001D2844" w:rsidP="0079055E"/>
        </w:tc>
        <w:tc>
          <w:tcPr>
            <w:tcW w:w="1636" w:type="dxa"/>
          </w:tcPr>
          <w:p w:rsidR="001D2844" w:rsidRDefault="001D2844" w:rsidP="0079055E"/>
        </w:tc>
      </w:tr>
      <w:tr w:rsidR="001D2844" w:rsidTr="0079055E">
        <w:tc>
          <w:tcPr>
            <w:tcW w:w="1879" w:type="dxa"/>
          </w:tcPr>
          <w:p w:rsidR="001D2844" w:rsidRDefault="001D2844" w:rsidP="0079055E"/>
        </w:tc>
        <w:tc>
          <w:tcPr>
            <w:tcW w:w="1879" w:type="dxa"/>
          </w:tcPr>
          <w:p w:rsidR="001D2844" w:rsidRDefault="001D2844" w:rsidP="0079055E"/>
        </w:tc>
        <w:tc>
          <w:tcPr>
            <w:tcW w:w="1858" w:type="dxa"/>
          </w:tcPr>
          <w:p w:rsidR="001D2844" w:rsidRPr="00EB6D7B" w:rsidRDefault="001D2844" w:rsidP="0079055E"/>
        </w:tc>
        <w:tc>
          <w:tcPr>
            <w:tcW w:w="1808" w:type="dxa"/>
          </w:tcPr>
          <w:p w:rsidR="001D2844" w:rsidRDefault="001D2844" w:rsidP="0079055E"/>
        </w:tc>
        <w:tc>
          <w:tcPr>
            <w:tcW w:w="1636" w:type="dxa"/>
          </w:tcPr>
          <w:p w:rsidR="001D2844" w:rsidRDefault="001D2844" w:rsidP="0079055E"/>
        </w:tc>
      </w:tr>
      <w:tr w:rsidR="001D2844" w:rsidTr="0079055E">
        <w:tc>
          <w:tcPr>
            <w:tcW w:w="3758" w:type="dxa"/>
            <w:gridSpan w:val="2"/>
          </w:tcPr>
          <w:p w:rsidR="001D2844" w:rsidRDefault="001D2844" w:rsidP="0079055E">
            <w:pPr>
              <w:jc w:val="center"/>
            </w:pPr>
            <w:r w:rsidRPr="001C5A26">
              <w:rPr>
                <w:b/>
              </w:rPr>
              <w:t>CELKEM (Kč)</w:t>
            </w:r>
          </w:p>
        </w:tc>
        <w:tc>
          <w:tcPr>
            <w:tcW w:w="1858" w:type="dxa"/>
          </w:tcPr>
          <w:p w:rsidR="001D2844" w:rsidRPr="00EB6D7B" w:rsidRDefault="001D2844" w:rsidP="0079055E"/>
        </w:tc>
        <w:tc>
          <w:tcPr>
            <w:tcW w:w="1808" w:type="dxa"/>
          </w:tcPr>
          <w:p w:rsidR="001D2844" w:rsidRDefault="001D2844" w:rsidP="0079055E"/>
        </w:tc>
        <w:tc>
          <w:tcPr>
            <w:tcW w:w="1636" w:type="dxa"/>
          </w:tcPr>
          <w:p w:rsidR="001D2844" w:rsidRDefault="001D2844" w:rsidP="0079055E"/>
        </w:tc>
      </w:tr>
    </w:tbl>
    <w:p w:rsidR="001D2844" w:rsidRPr="00D15C1C" w:rsidRDefault="001D2844" w:rsidP="001D2844">
      <w:pPr>
        <w:rPr>
          <w:sz w:val="24"/>
          <w:szCs w:val="24"/>
        </w:rPr>
      </w:pPr>
    </w:p>
    <w:p w:rsidR="001D2844" w:rsidRPr="00EB779B" w:rsidRDefault="001D2844" w:rsidP="001D2844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Žádost o ukončení</w:t>
      </w:r>
      <w:r w:rsidRPr="00EB779B">
        <w:rPr>
          <w:b/>
          <w:i/>
          <w:sz w:val="24"/>
          <w:szCs w:val="24"/>
        </w:rPr>
        <w:t xml:space="preserve"> </w:t>
      </w:r>
      <w:r>
        <w:rPr>
          <w:b/>
          <w:i/>
          <w:sz w:val="24"/>
          <w:szCs w:val="24"/>
        </w:rPr>
        <w:t>členství akademického pracovníka</w:t>
      </w:r>
      <w:r w:rsidRPr="00EB779B">
        <w:rPr>
          <w:b/>
          <w:i/>
          <w:sz w:val="24"/>
          <w:szCs w:val="24"/>
        </w:rPr>
        <w:t xml:space="preserve"> </w:t>
      </w:r>
      <w:r>
        <w:rPr>
          <w:b/>
          <w:i/>
          <w:sz w:val="24"/>
          <w:szCs w:val="24"/>
        </w:rPr>
        <w:t>v </w:t>
      </w:r>
      <w:r w:rsidRPr="00EB779B">
        <w:rPr>
          <w:b/>
          <w:i/>
          <w:sz w:val="24"/>
          <w:szCs w:val="24"/>
        </w:rPr>
        <w:t>týmu</w:t>
      </w:r>
      <w:r>
        <w:rPr>
          <w:b/>
          <w:i/>
          <w:sz w:val="24"/>
          <w:szCs w:val="24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79"/>
        <w:gridCol w:w="1879"/>
        <w:gridCol w:w="1858"/>
        <w:gridCol w:w="1808"/>
        <w:gridCol w:w="1636"/>
      </w:tblGrid>
      <w:tr w:rsidR="001D2844" w:rsidRPr="004120B0" w:rsidTr="0079055E">
        <w:tc>
          <w:tcPr>
            <w:tcW w:w="1879" w:type="dxa"/>
          </w:tcPr>
          <w:p w:rsidR="001D2844" w:rsidRPr="004120B0" w:rsidRDefault="001D2844" w:rsidP="0079055E">
            <w:pPr>
              <w:jc w:val="center"/>
              <w:rPr>
                <w:b/>
              </w:rPr>
            </w:pPr>
            <w:r w:rsidRPr="004120B0">
              <w:rPr>
                <w:b/>
              </w:rPr>
              <w:t>Jméno</w:t>
            </w:r>
            <w:r>
              <w:rPr>
                <w:b/>
              </w:rPr>
              <w:t xml:space="preserve"> </w:t>
            </w:r>
            <w:r w:rsidRPr="004120B0">
              <w:rPr>
                <w:b/>
              </w:rPr>
              <w:t>studenta</w:t>
            </w:r>
          </w:p>
        </w:tc>
        <w:tc>
          <w:tcPr>
            <w:tcW w:w="1879" w:type="dxa"/>
          </w:tcPr>
          <w:p w:rsidR="001D2844" w:rsidRPr="004120B0" w:rsidRDefault="001D2844" w:rsidP="0079055E">
            <w:pPr>
              <w:jc w:val="center"/>
              <w:rPr>
                <w:b/>
              </w:rPr>
            </w:pPr>
            <w:r w:rsidRPr="004120B0">
              <w:rPr>
                <w:b/>
              </w:rPr>
              <w:t>ID studenta</w:t>
            </w:r>
          </w:p>
        </w:tc>
        <w:tc>
          <w:tcPr>
            <w:tcW w:w="1858" w:type="dxa"/>
          </w:tcPr>
          <w:p w:rsidR="001D2844" w:rsidRPr="004120B0" w:rsidRDefault="001D2844" w:rsidP="0079055E">
            <w:pPr>
              <w:jc w:val="center"/>
              <w:rPr>
                <w:b/>
              </w:rPr>
            </w:pPr>
            <w:r w:rsidRPr="004120B0">
              <w:rPr>
                <w:b/>
              </w:rPr>
              <w:t>Původní částka</w:t>
            </w:r>
            <w:r>
              <w:rPr>
                <w:b/>
              </w:rPr>
              <w:t xml:space="preserve"> (Kč)</w:t>
            </w:r>
          </w:p>
        </w:tc>
        <w:tc>
          <w:tcPr>
            <w:tcW w:w="1808" w:type="dxa"/>
          </w:tcPr>
          <w:p w:rsidR="001D2844" w:rsidRPr="001C5A26" w:rsidRDefault="001D2844" w:rsidP="0079055E">
            <w:pPr>
              <w:jc w:val="center"/>
              <w:rPr>
                <w:b/>
                <w:highlight w:val="yellow"/>
              </w:rPr>
            </w:pPr>
            <w:r w:rsidRPr="004120B0">
              <w:rPr>
                <w:b/>
              </w:rPr>
              <w:t>Nová částka</w:t>
            </w:r>
            <w:r>
              <w:rPr>
                <w:b/>
              </w:rPr>
              <w:t xml:space="preserve"> (Kč)</w:t>
            </w:r>
          </w:p>
        </w:tc>
        <w:tc>
          <w:tcPr>
            <w:tcW w:w="1636" w:type="dxa"/>
          </w:tcPr>
          <w:p w:rsidR="001D2844" w:rsidRPr="004120B0" w:rsidRDefault="001D2844" w:rsidP="0079055E">
            <w:pPr>
              <w:jc w:val="center"/>
              <w:rPr>
                <w:b/>
              </w:rPr>
            </w:pPr>
            <w:r w:rsidRPr="004120B0">
              <w:rPr>
                <w:b/>
              </w:rPr>
              <w:t xml:space="preserve">Datum </w:t>
            </w:r>
            <w:r>
              <w:rPr>
                <w:b/>
              </w:rPr>
              <w:t>ukončení členství v týmu</w:t>
            </w:r>
          </w:p>
        </w:tc>
      </w:tr>
      <w:tr w:rsidR="001D2844" w:rsidTr="0079055E">
        <w:tc>
          <w:tcPr>
            <w:tcW w:w="1879" w:type="dxa"/>
          </w:tcPr>
          <w:p w:rsidR="001D2844" w:rsidRDefault="001D2844" w:rsidP="0079055E"/>
        </w:tc>
        <w:tc>
          <w:tcPr>
            <w:tcW w:w="1879" w:type="dxa"/>
          </w:tcPr>
          <w:p w:rsidR="001D2844" w:rsidRDefault="001D2844" w:rsidP="0079055E"/>
        </w:tc>
        <w:tc>
          <w:tcPr>
            <w:tcW w:w="1858" w:type="dxa"/>
          </w:tcPr>
          <w:p w:rsidR="001D2844" w:rsidRDefault="001D2844" w:rsidP="0079055E"/>
        </w:tc>
        <w:tc>
          <w:tcPr>
            <w:tcW w:w="1808" w:type="dxa"/>
          </w:tcPr>
          <w:p w:rsidR="001D2844" w:rsidRPr="001C5A26" w:rsidRDefault="001D2844" w:rsidP="0079055E"/>
        </w:tc>
        <w:tc>
          <w:tcPr>
            <w:tcW w:w="1636" w:type="dxa"/>
          </w:tcPr>
          <w:p w:rsidR="001D2844" w:rsidRDefault="001D2844" w:rsidP="0079055E"/>
        </w:tc>
      </w:tr>
      <w:tr w:rsidR="001D2844" w:rsidTr="0079055E">
        <w:tc>
          <w:tcPr>
            <w:tcW w:w="1879" w:type="dxa"/>
          </w:tcPr>
          <w:p w:rsidR="001D2844" w:rsidRDefault="001D2844" w:rsidP="0079055E"/>
        </w:tc>
        <w:tc>
          <w:tcPr>
            <w:tcW w:w="1879" w:type="dxa"/>
          </w:tcPr>
          <w:p w:rsidR="001D2844" w:rsidRDefault="001D2844" w:rsidP="0079055E"/>
        </w:tc>
        <w:tc>
          <w:tcPr>
            <w:tcW w:w="1858" w:type="dxa"/>
          </w:tcPr>
          <w:p w:rsidR="001D2844" w:rsidRDefault="001D2844" w:rsidP="0079055E"/>
        </w:tc>
        <w:tc>
          <w:tcPr>
            <w:tcW w:w="1808" w:type="dxa"/>
          </w:tcPr>
          <w:p w:rsidR="001D2844" w:rsidRPr="001C5A26" w:rsidRDefault="001D2844" w:rsidP="0079055E"/>
        </w:tc>
        <w:tc>
          <w:tcPr>
            <w:tcW w:w="1636" w:type="dxa"/>
          </w:tcPr>
          <w:p w:rsidR="001D2844" w:rsidRDefault="001D2844" w:rsidP="0079055E"/>
        </w:tc>
      </w:tr>
      <w:tr w:rsidR="001D2844" w:rsidTr="0079055E">
        <w:tc>
          <w:tcPr>
            <w:tcW w:w="3758" w:type="dxa"/>
            <w:gridSpan w:val="2"/>
          </w:tcPr>
          <w:p w:rsidR="001D2844" w:rsidRDefault="001D2844" w:rsidP="0079055E">
            <w:pPr>
              <w:jc w:val="center"/>
            </w:pPr>
            <w:r w:rsidRPr="001C5A26">
              <w:rPr>
                <w:b/>
              </w:rPr>
              <w:t>CELKEM (Kč)</w:t>
            </w:r>
          </w:p>
        </w:tc>
        <w:tc>
          <w:tcPr>
            <w:tcW w:w="1858" w:type="dxa"/>
          </w:tcPr>
          <w:p w:rsidR="001D2844" w:rsidRDefault="001D2844" w:rsidP="0079055E"/>
        </w:tc>
        <w:tc>
          <w:tcPr>
            <w:tcW w:w="1808" w:type="dxa"/>
          </w:tcPr>
          <w:p w:rsidR="001D2844" w:rsidRPr="001C5A26" w:rsidRDefault="001D2844" w:rsidP="0079055E"/>
        </w:tc>
        <w:tc>
          <w:tcPr>
            <w:tcW w:w="1636" w:type="dxa"/>
          </w:tcPr>
          <w:p w:rsidR="001D2844" w:rsidRDefault="001D2844" w:rsidP="0079055E"/>
        </w:tc>
      </w:tr>
    </w:tbl>
    <w:p w:rsidR="001D2844" w:rsidRPr="00D15C1C" w:rsidRDefault="001D2844" w:rsidP="008950DC">
      <w:pPr>
        <w:rPr>
          <w:b/>
          <w:sz w:val="24"/>
          <w:szCs w:val="24"/>
        </w:rPr>
      </w:pPr>
    </w:p>
    <w:p w:rsidR="00907044" w:rsidRDefault="00907044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:rsidR="00D11A41" w:rsidRPr="00D11A41" w:rsidRDefault="00D11A41" w:rsidP="00D11A41">
      <w:pPr>
        <w:pStyle w:val="Odstavecseseznamem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Změna čerpání v položkách stipendia a mzdové náklady</w:t>
      </w:r>
    </w:p>
    <w:p w:rsidR="003E36BF" w:rsidRPr="00AE2A4D" w:rsidRDefault="00AE2A4D">
      <w:pPr>
        <w:rPr>
          <w:b/>
          <w:i/>
          <w:sz w:val="24"/>
          <w:szCs w:val="24"/>
        </w:rPr>
      </w:pPr>
      <w:r w:rsidRPr="00AE2A4D">
        <w:rPr>
          <w:b/>
          <w:i/>
          <w:sz w:val="24"/>
          <w:szCs w:val="24"/>
        </w:rPr>
        <w:t>Ž</w:t>
      </w:r>
      <w:r w:rsidR="00762858" w:rsidRPr="00AE2A4D">
        <w:rPr>
          <w:b/>
          <w:i/>
          <w:sz w:val="24"/>
          <w:szCs w:val="24"/>
        </w:rPr>
        <w:t xml:space="preserve">ádost o změnu </w:t>
      </w:r>
      <w:r w:rsidR="004C3C28" w:rsidRPr="00AE2A4D">
        <w:rPr>
          <w:b/>
          <w:i/>
          <w:sz w:val="24"/>
          <w:szCs w:val="24"/>
        </w:rPr>
        <w:t>čerpání stipendií u studentů:</w:t>
      </w:r>
      <w:r w:rsidR="00D55F99" w:rsidRPr="00AE2A4D">
        <w:rPr>
          <w:b/>
          <w:i/>
          <w:sz w:val="24"/>
          <w:szCs w:val="24"/>
        </w:rPr>
        <w:tab/>
      </w:r>
      <w:r w:rsidR="00B55585" w:rsidRPr="00AE2A4D">
        <w:rPr>
          <w:b/>
          <w:i/>
          <w:sz w:val="24"/>
          <w:szCs w:val="24"/>
        </w:rPr>
        <w:tab/>
      </w:r>
      <w:r w:rsidR="00B55585" w:rsidRPr="00AE2A4D">
        <w:rPr>
          <w:b/>
          <w:i/>
          <w:sz w:val="24"/>
          <w:szCs w:val="24"/>
        </w:rPr>
        <w:tab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79"/>
        <w:gridCol w:w="1879"/>
        <w:gridCol w:w="1858"/>
        <w:gridCol w:w="1808"/>
      </w:tblGrid>
      <w:tr w:rsidR="0096393F" w:rsidTr="00762858">
        <w:tc>
          <w:tcPr>
            <w:tcW w:w="1879" w:type="dxa"/>
          </w:tcPr>
          <w:p w:rsidR="0096393F" w:rsidRPr="004120B0" w:rsidRDefault="0096393F" w:rsidP="00EB6D7B">
            <w:pPr>
              <w:jc w:val="center"/>
              <w:rPr>
                <w:b/>
              </w:rPr>
            </w:pPr>
            <w:bookmarkStart w:id="0" w:name="_Hlk131498235"/>
            <w:r w:rsidRPr="004120B0">
              <w:rPr>
                <w:b/>
              </w:rPr>
              <w:t>Jméno studenta</w:t>
            </w:r>
          </w:p>
        </w:tc>
        <w:tc>
          <w:tcPr>
            <w:tcW w:w="1879" w:type="dxa"/>
          </w:tcPr>
          <w:p w:rsidR="0096393F" w:rsidRPr="004120B0" w:rsidRDefault="0096393F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ID studenta</w:t>
            </w:r>
          </w:p>
        </w:tc>
        <w:tc>
          <w:tcPr>
            <w:tcW w:w="1858" w:type="dxa"/>
          </w:tcPr>
          <w:p w:rsidR="0096393F" w:rsidRPr="004120B0" w:rsidRDefault="0096393F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Původní částka</w:t>
            </w:r>
            <w:r>
              <w:rPr>
                <w:b/>
              </w:rPr>
              <w:t xml:space="preserve"> (Kč)</w:t>
            </w:r>
          </w:p>
        </w:tc>
        <w:tc>
          <w:tcPr>
            <w:tcW w:w="1808" w:type="dxa"/>
          </w:tcPr>
          <w:p w:rsidR="0096393F" w:rsidRPr="004120B0" w:rsidRDefault="0096393F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Nová částka</w:t>
            </w:r>
            <w:r>
              <w:rPr>
                <w:b/>
              </w:rPr>
              <w:t xml:space="preserve"> (Kč)</w:t>
            </w:r>
          </w:p>
        </w:tc>
      </w:tr>
      <w:tr w:rsidR="0096393F" w:rsidTr="00762858">
        <w:tc>
          <w:tcPr>
            <w:tcW w:w="1879" w:type="dxa"/>
          </w:tcPr>
          <w:p w:rsidR="0096393F" w:rsidRDefault="0096393F"/>
        </w:tc>
        <w:tc>
          <w:tcPr>
            <w:tcW w:w="1879" w:type="dxa"/>
          </w:tcPr>
          <w:p w:rsidR="0096393F" w:rsidRDefault="0096393F"/>
        </w:tc>
        <w:tc>
          <w:tcPr>
            <w:tcW w:w="1858" w:type="dxa"/>
          </w:tcPr>
          <w:p w:rsidR="0096393F" w:rsidRDefault="0096393F"/>
        </w:tc>
        <w:tc>
          <w:tcPr>
            <w:tcW w:w="1808" w:type="dxa"/>
          </w:tcPr>
          <w:p w:rsidR="0096393F" w:rsidRDefault="0096393F"/>
        </w:tc>
      </w:tr>
      <w:tr w:rsidR="0096393F" w:rsidTr="00762858">
        <w:tc>
          <w:tcPr>
            <w:tcW w:w="1879" w:type="dxa"/>
          </w:tcPr>
          <w:p w:rsidR="0096393F" w:rsidRDefault="0096393F"/>
        </w:tc>
        <w:tc>
          <w:tcPr>
            <w:tcW w:w="1879" w:type="dxa"/>
          </w:tcPr>
          <w:p w:rsidR="0096393F" w:rsidRDefault="0096393F"/>
        </w:tc>
        <w:tc>
          <w:tcPr>
            <w:tcW w:w="1858" w:type="dxa"/>
          </w:tcPr>
          <w:p w:rsidR="0096393F" w:rsidRDefault="0096393F"/>
        </w:tc>
        <w:tc>
          <w:tcPr>
            <w:tcW w:w="1808" w:type="dxa"/>
          </w:tcPr>
          <w:p w:rsidR="0096393F" w:rsidRDefault="0096393F"/>
        </w:tc>
      </w:tr>
      <w:tr w:rsidR="0096393F" w:rsidTr="00762858">
        <w:tc>
          <w:tcPr>
            <w:tcW w:w="1879" w:type="dxa"/>
          </w:tcPr>
          <w:p w:rsidR="0096393F" w:rsidRDefault="0096393F"/>
        </w:tc>
        <w:tc>
          <w:tcPr>
            <w:tcW w:w="1879" w:type="dxa"/>
          </w:tcPr>
          <w:p w:rsidR="0096393F" w:rsidRDefault="0096393F"/>
        </w:tc>
        <w:tc>
          <w:tcPr>
            <w:tcW w:w="1858" w:type="dxa"/>
          </w:tcPr>
          <w:p w:rsidR="0096393F" w:rsidRDefault="0096393F"/>
        </w:tc>
        <w:tc>
          <w:tcPr>
            <w:tcW w:w="1808" w:type="dxa"/>
          </w:tcPr>
          <w:p w:rsidR="0096393F" w:rsidRDefault="0096393F"/>
        </w:tc>
      </w:tr>
      <w:tr w:rsidR="0096393F" w:rsidTr="00762858">
        <w:tc>
          <w:tcPr>
            <w:tcW w:w="1879" w:type="dxa"/>
          </w:tcPr>
          <w:p w:rsidR="0096393F" w:rsidRDefault="0096393F"/>
        </w:tc>
        <w:tc>
          <w:tcPr>
            <w:tcW w:w="1879" w:type="dxa"/>
          </w:tcPr>
          <w:p w:rsidR="0096393F" w:rsidRDefault="0096393F"/>
        </w:tc>
        <w:tc>
          <w:tcPr>
            <w:tcW w:w="1858" w:type="dxa"/>
          </w:tcPr>
          <w:p w:rsidR="0096393F" w:rsidRDefault="0096393F"/>
        </w:tc>
        <w:tc>
          <w:tcPr>
            <w:tcW w:w="1808" w:type="dxa"/>
          </w:tcPr>
          <w:p w:rsidR="0096393F" w:rsidRDefault="0096393F"/>
        </w:tc>
      </w:tr>
      <w:tr w:rsidR="0096393F" w:rsidTr="0053087B">
        <w:tc>
          <w:tcPr>
            <w:tcW w:w="3758" w:type="dxa"/>
            <w:gridSpan w:val="2"/>
          </w:tcPr>
          <w:p w:rsidR="0096393F" w:rsidRPr="001C5A26" w:rsidRDefault="0096393F" w:rsidP="001C5A26">
            <w:pPr>
              <w:jc w:val="center"/>
              <w:rPr>
                <w:b/>
              </w:rPr>
            </w:pPr>
            <w:r w:rsidRPr="001C5A26">
              <w:rPr>
                <w:b/>
              </w:rPr>
              <w:t>CELKEM (Kč)</w:t>
            </w:r>
          </w:p>
        </w:tc>
        <w:tc>
          <w:tcPr>
            <w:tcW w:w="1858" w:type="dxa"/>
          </w:tcPr>
          <w:p w:rsidR="0096393F" w:rsidRDefault="0096393F"/>
        </w:tc>
        <w:tc>
          <w:tcPr>
            <w:tcW w:w="1808" w:type="dxa"/>
          </w:tcPr>
          <w:p w:rsidR="0096393F" w:rsidRDefault="0096393F"/>
        </w:tc>
      </w:tr>
      <w:bookmarkEnd w:id="0"/>
    </w:tbl>
    <w:p w:rsidR="003E36BF" w:rsidRPr="00797B6B" w:rsidRDefault="003E36BF">
      <w:pPr>
        <w:rPr>
          <w:sz w:val="24"/>
          <w:szCs w:val="24"/>
        </w:rPr>
      </w:pPr>
    </w:p>
    <w:p w:rsidR="00C17CA6" w:rsidRPr="00AE2A4D" w:rsidRDefault="00AE2A4D">
      <w:pPr>
        <w:rPr>
          <w:b/>
          <w:i/>
          <w:sz w:val="24"/>
          <w:szCs w:val="24"/>
        </w:rPr>
      </w:pPr>
      <w:r w:rsidRPr="00AE2A4D">
        <w:rPr>
          <w:b/>
          <w:i/>
          <w:sz w:val="24"/>
          <w:szCs w:val="24"/>
        </w:rPr>
        <w:t>Ž</w:t>
      </w:r>
      <w:r w:rsidR="00C17CA6" w:rsidRPr="00AE2A4D">
        <w:rPr>
          <w:b/>
          <w:i/>
          <w:sz w:val="24"/>
          <w:szCs w:val="24"/>
        </w:rPr>
        <w:t xml:space="preserve">ádost o změnu </w:t>
      </w:r>
      <w:r w:rsidR="004C3C28" w:rsidRPr="00AE2A4D">
        <w:rPr>
          <w:b/>
          <w:i/>
          <w:sz w:val="24"/>
          <w:szCs w:val="24"/>
        </w:rPr>
        <w:t xml:space="preserve">výše odměn u </w:t>
      </w:r>
      <w:r w:rsidR="00C17CA6" w:rsidRPr="00AE2A4D">
        <w:rPr>
          <w:b/>
          <w:i/>
          <w:sz w:val="24"/>
          <w:szCs w:val="24"/>
        </w:rPr>
        <w:t>akademi</w:t>
      </w:r>
      <w:r w:rsidR="001D2844">
        <w:rPr>
          <w:b/>
          <w:i/>
          <w:sz w:val="24"/>
          <w:szCs w:val="24"/>
        </w:rPr>
        <w:t>ckých pracovníků</w:t>
      </w:r>
      <w:r w:rsidR="00C17CA6" w:rsidRPr="00AE2A4D">
        <w:rPr>
          <w:b/>
          <w:i/>
          <w:sz w:val="24"/>
          <w:szCs w:val="24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79"/>
        <w:gridCol w:w="1879"/>
        <w:gridCol w:w="1858"/>
        <w:gridCol w:w="1808"/>
      </w:tblGrid>
      <w:tr w:rsidR="0096393F" w:rsidTr="00022D8D">
        <w:tc>
          <w:tcPr>
            <w:tcW w:w="1879" w:type="dxa"/>
          </w:tcPr>
          <w:p w:rsidR="0096393F" w:rsidRPr="004120B0" w:rsidRDefault="0096393F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Jméno pracovníka</w:t>
            </w:r>
          </w:p>
        </w:tc>
        <w:tc>
          <w:tcPr>
            <w:tcW w:w="1879" w:type="dxa"/>
          </w:tcPr>
          <w:p w:rsidR="0096393F" w:rsidRPr="004120B0" w:rsidRDefault="0096393F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ID pracovníka</w:t>
            </w:r>
          </w:p>
        </w:tc>
        <w:tc>
          <w:tcPr>
            <w:tcW w:w="1858" w:type="dxa"/>
          </w:tcPr>
          <w:p w:rsidR="0096393F" w:rsidRPr="004120B0" w:rsidRDefault="0096393F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Původní částka</w:t>
            </w:r>
          </w:p>
        </w:tc>
        <w:tc>
          <w:tcPr>
            <w:tcW w:w="1808" w:type="dxa"/>
          </w:tcPr>
          <w:p w:rsidR="0096393F" w:rsidRPr="004120B0" w:rsidRDefault="0096393F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Nová částka</w:t>
            </w:r>
          </w:p>
        </w:tc>
      </w:tr>
      <w:tr w:rsidR="0096393F" w:rsidTr="00022D8D">
        <w:tc>
          <w:tcPr>
            <w:tcW w:w="1879" w:type="dxa"/>
          </w:tcPr>
          <w:p w:rsidR="0096393F" w:rsidRDefault="0096393F" w:rsidP="00022D8D"/>
        </w:tc>
        <w:tc>
          <w:tcPr>
            <w:tcW w:w="1879" w:type="dxa"/>
          </w:tcPr>
          <w:p w:rsidR="0096393F" w:rsidRDefault="0096393F" w:rsidP="00022D8D"/>
        </w:tc>
        <w:tc>
          <w:tcPr>
            <w:tcW w:w="1858" w:type="dxa"/>
          </w:tcPr>
          <w:p w:rsidR="0096393F" w:rsidRDefault="0096393F" w:rsidP="00022D8D"/>
        </w:tc>
        <w:tc>
          <w:tcPr>
            <w:tcW w:w="1808" w:type="dxa"/>
          </w:tcPr>
          <w:p w:rsidR="0096393F" w:rsidRDefault="0096393F" w:rsidP="00022D8D"/>
        </w:tc>
      </w:tr>
      <w:tr w:rsidR="0096393F" w:rsidTr="00022D8D">
        <w:tc>
          <w:tcPr>
            <w:tcW w:w="1879" w:type="dxa"/>
          </w:tcPr>
          <w:p w:rsidR="0096393F" w:rsidRDefault="0096393F" w:rsidP="00022D8D"/>
        </w:tc>
        <w:tc>
          <w:tcPr>
            <w:tcW w:w="1879" w:type="dxa"/>
          </w:tcPr>
          <w:p w:rsidR="0096393F" w:rsidRDefault="0096393F" w:rsidP="00022D8D"/>
        </w:tc>
        <w:tc>
          <w:tcPr>
            <w:tcW w:w="1858" w:type="dxa"/>
          </w:tcPr>
          <w:p w:rsidR="0096393F" w:rsidRDefault="0096393F" w:rsidP="00022D8D"/>
        </w:tc>
        <w:tc>
          <w:tcPr>
            <w:tcW w:w="1808" w:type="dxa"/>
          </w:tcPr>
          <w:p w:rsidR="0096393F" w:rsidRDefault="0096393F" w:rsidP="00022D8D"/>
        </w:tc>
      </w:tr>
      <w:tr w:rsidR="0096393F" w:rsidTr="006B65E1">
        <w:tc>
          <w:tcPr>
            <w:tcW w:w="3758" w:type="dxa"/>
            <w:gridSpan w:val="2"/>
          </w:tcPr>
          <w:p w:rsidR="0096393F" w:rsidRDefault="0096393F" w:rsidP="001C5A26">
            <w:pPr>
              <w:jc w:val="center"/>
            </w:pPr>
            <w:r w:rsidRPr="001C5A26">
              <w:rPr>
                <w:b/>
              </w:rPr>
              <w:t>CELKEM (Kč)</w:t>
            </w:r>
          </w:p>
        </w:tc>
        <w:tc>
          <w:tcPr>
            <w:tcW w:w="1858" w:type="dxa"/>
          </w:tcPr>
          <w:p w:rsidR="0096393F" w:rsidRDefault="0096393F" w:rsidP="00022D8D"/>
        </w:tc>
        <w:tc>
          <w:tcPr>
            <w:tcW w:w="1808" w:type="dxa"/>
          </w:tcPr>
          <w:p w:rsidR="0096393F" w:rsidRDefault="0096393F" w:rsidP="00022D8D"/>
        </w:tc>
      </w:tr>
    </w:tbl>
    <w:p w:rsidR="00700469" w:rsidRPr="00797B6B" w:rsidRDefault="00700469">
      <w:pPr>
        <w:rPr>
          <w:sz w:val="24"/>
          <w:szCs w:val="24"/>
        </w:rPr>
      </w:pPr>
    </w:p>
    <w:p w:rsidR="001D2844" w:rsidRPr="00797B6B" w:rsidRDefault="001D2844">
      <w:pPr>
        <w:rPr>
          <w:b/>
          <w:sz w:val="24"/>
          <w:szCs w:val="24"/>
        </w:rPr>
      </w:pPr>
    </w:p>
    <w:p w:rsidR="004120B0" w:rsidRPr="00797B6B" w:rsidRDefault="004B0F6E">
      <w:pPr>
        <w:rPr>
          <w:b/>
          <w:u w:val="single"/>
        </w:rPr>
      </w:pPr>
      <w:r w:rsidRPr="00907044">
        <w:rPr>
          <w:b/>
          <w:sz w:val="28"/>
          <w:szCs w:val="28"/>
          <w:u w:val="single"/>
        </w:rPr>
        <w:t>Odůvodnění žádosti:</w:t>
      </w:r>
      <w:r w:rsidR="00797B6B">
        <w:rPr>
          <w:b/>
          <w:sz w:val="24"/>
          <w:szCs w:val="24"/>
          <w:u w:val="single"/>
        </w:rPr>
        <w:t xml:space="preserve"> </w:t>
      </w:r>
    </w:p>
    <w:p w:rsidR="00700469" w:rsidRPr="00797B6B" w:rsidRDefault="00700469"/>
    <w:p w:rsidR="00700469" w:rsidRDefault="00700469">
      <w:pPr>
        <w:rPr>
          <w:b/>
        </w:rPr>
      </w:pPr>
    </w:p>
    <w:p w:rsidR="00700469" w:rsidRDefault="00700469">
      <w:pPr>
        <w:rPr>
          <w:b/>
        </w:rPr>
      </w:pPr>
      <w:r>
        <w:rPr>
          <w:b/>
        </w:rPr>
        <w:t>……………………………………………………………</w:t>
      </w:r>
      <w:r w:rsidR="00D71EDB">
        <w:rPr>
          <w:b/>
        </w:rPr>
        <w:t>……………………….</w:t>
      </w:r>
    </w:p>
    <w:p w:rsidR="00907044" w:rsidRPr="005F26D3" w:rsidRDefault="00907044" w:rsidP="00907044">
      <w:pPr>
        <w:rPr>
          <w:b/>
          <w:u w:val="single"/>
        </w:rPr>
      </w:pPr>
      <w:r>
        <w:rPr>
          <w:b/>
        </w:rPr>
        <w:t>Hlavní ř</w:t>
      </w:r>
      <w:r w:rsidR="001C5A26">
        <w:rPr>
          <w:b/>
        </w:rPr>
        <w:t xml:space="preserve">ešitel </w:t>
      </w:r>
      <w:r>
        <w:rPr>
          <w:b/>
        </w:rPr>
        <w:t>(jméno,</w:t>
      </w:r>
      <w:r w:rsidR="00B60B52">
        <w:rPr>
          <w:b/>
        </w:rPr>
        <w:t xml:space="preserve"> </w:t>
      </w:r>
      <w:r w:rsidR="000C3FDD">
        <w:rPr>
          <w:b/>
        </w:rPr>
        <w:t xml:space="preserve">datum, </w:t>
      </w:r>
      <w:r>
        <w:rPr>
          <w:b/>
        </w:rPr>
        <w:t>p</w:t>
      </w:r>
      <w:r w:rsidRPr="00D55F99">
        <w:rPr>
          <w:b/>
        </w:rPr>
        <w:t>odpis</w:t>
      </w:r>
      <w:r>
        <w:rPr>
          <w:b/>
        </w:rPr>
        <w:t>)</w:t>
      </w:r>
      <w:r w:rsidR="005F26D3">
        <w:rPr>
          <w:b/>
        </w:rPr>
        <w:t xml:space="preserve"> </w:t>
      </w:r>
    </w:p>
    <w:p w:rsidR="00700469" w:rsidRDefault="00700469">
      <w:pPr>
        <w:rPr>
          <w:b/>
        </w:rPr>
      </w:pPr>
    </w:p>
    <w:p w:rsidR="004934DA" w:rsidRDefault="004934DA">
      <w:pPr>
        <w:rPr>
          <w:b/>
        </w:rPr>
      </w:pPr>
    </w:p>
    <w:p w:rsidR="00D71EDB" w:rsidRDefault="00D71EDB">
      <w:pPr>
        <w:rPr>
          <w:b/>
        </w:rPr>
      </w:pPr>
      <w:r>
        <w:rPr>
          <w:b/>
        </w:rPr>
        <w:t>…………………………………………………………………………………….</w:t>
      </w:r>
    </w:p>
    <w:p w:rsidR="00907044" w:rsidRDefault="00D71EDB">
      <w:pPr>
        <w:rPr>
          <w:b/>
        </w:rPr>
      </w:pPr>
      <w:r>
        <w:rPr>
          <w:b/>
        </w:rPr>
        <w:t>Školitel – pouze</w:t>
      </w:r>
      <w:r w:rsidR="00D63131">
        <w:rPr>
          <w:b/>
        </w:rPr>
        <w:t xml:space="preserve"> u juniorských projektů</w:t>
      </w:r>
      <w:r>
        <w:rPr>
          <w:b/>
        </w:rPr>
        <w:t xml:space="preserve"> (jméno,</w:t>
      </w:r>
      <w:r w:rsidR="002D062E">
        <w:rPr>
          <w:b/>
        </w:rPr>
        <w:t xml:space="preserve"> </w:t>
      </w:r>
      <w:r>
        <w:rPr>
          <w:b/>
        </w:rPr>
        <w:t>podpis</w:t>
      </w:r>
      <w:r w:rsidR="00A41494">
        <w:rPr>
          <w:b/>
        </w:rPr>
        <w:t>)</w:t>
      </w:r>
      <w:r w:rsidR="005F26D3">
        <w:rPr>
          <w:b/>
        </w:rPr>
        <w:t xml:space="preserve"> </w:t>
      </w:r>
    </w:p>
    <w:p w:rsidR="00907044" w:rsidRDefault="00907044">
      <w:pPr>
        <w:rPr>
          <w:b/>
        </w:rPr>
      </w:pPr>
    </w:p>
    <w:p w:rsidR="00F1564E" w:rsidRDefault="00F1564E">
      <w:pPr>
        <w:rPr>
          <w:b/>
        </w:rPr>
      </w:pPr>
    </w:p>
    <w:p w:rsidR="00144FEE" w:rsidRDefault="00D71EDB">
      <w:pPr>
        <w:rPr>
          <w:b/>
        </w:rPr>
      </w:pPr>
      <w:r>
        <w:rPr>
          <w:b/>
        </w:rPr>
        <w:t>…………………………………………………………………………………….</w:t>
      </w:r>
    </w:p>
    <w:p w:rsidR="00907044" w:rsidRPr="00D55F99" w:rsidRDefault="00D63131" w:rsidP="00907044">
      <w:pPr>
        <w:rPr>
          <w:b/>
        </w:rPr>
      </w:pPr>
      <w:r>
        <w:rPr>
          <w:b/>
        </w:rPr>
        <w:t>Souhlas p</w:t>
      </w:r>
      <w:r w:rsidR="001C5A26">
        <w:rPr>
          <w:b/>
        </w:rPr>
        <w:t>ředsed</w:t>
      </w:r>
      <w:r>
        <w:rPr>
          <w:b/>
        </w:rPr>
        <w:t xml:space="preserve">y fakultního </w:t>
      </w:r>
      <w:r w:rsidR="001C5A26">
        <w:rPr>
          <w:b/>
        </w:rPr>
        <w:t xml:space="preserve">hodnotícího panelu </w:t>
      </w:r>
      <w:r w:rsidR="00907044">
        <w:rPr>
          <w:b/>
        </w:rPr>
        <w:t>(jméno, podpis)</w:t>
      </w:r>
      <w:r w:rsidR="005F26D3">
        <w:rPr>
          <w:b/>
        </w:rPr>
        <w:t xml:space="preserve"> </w:t>
      </w:r>
    </w:p>
    <w:p w:rsidR="00F1564E" w:rsidRDefault="00F1564E" w:rsidP="00F1564E">
      <w:pPr>
        <w:jc w:val="center"/>
        <w:rPr>
          <w:b/>
          <w:i/>
          <w:color w:val="FF0000"/>
          <w:sz w:val="28"/>
          <w:szCs w:val="28"/>
          <w:u w:val="single"/>
        </w:rPr>
      </w:pPr>
    </w:p>
    <w:p w:rsidR="00195D37" w:rsidRPr="00F1564E" w:rsidRDefault="00F1564E" w:rsidP="00F1564E">
      <w:pPr>
        <w:jc w:val="center"/>
        <w:rPr>
          <w:b/>
          <w:i/>
          <w:sz w:val="28"/>
          <w:szCs w:val="28"/>
          <w:u w:val="single"/>
        </w:rPr>
      </w:pPr>
      <w:bookmarkStart w:id="1" w:name="_GoBack"/>
      <w:bookmarkEnd w:id="1"/>
      <w:r w:rsidRPr="00F1564E">
        <w:rPr>
          <w:b/>
          <w:i/>
          <w:color w:val="FF0000"/>
          <w:sz w:val="28"/>
          <w:szCs w:val="28"/>
          <w:u w:val="single"/>
        </w:rPr>
        <w:t>Dokument vytiskněte a podepište dvakrát!!!</w:t>
      </w:r>
      <w:r w:rsidR="00195D37" w:rsidRPr="00F1564E">
        <w:rPr>
          <w:b/>
          <w:i/>
          <w:sz w:val="28"/>
          <w:szCs w:val="28"/>
          <w:u w:val="single"/>
        </w:rPr>
        <w:br w:type="page"/>
      </w:r>
    </w:p>
    <w:p w:rsidR="00195D37" w:rsidRPr="00104263" w:rsidRDefault="00195D37" w:rsidP="00195D37">
      <w:pPr>
        <w:rPr>
          <w:b/>
        </w:rPr>
      </w:pPr>
      <w:r w:rsidRPr="00104263">
        <w:rPr>
          <w:b/>
        </w:rPr>
        <w:lastRenderedPageBreak/>
        <w:t>Vyjádření předsedy Řídící grantové komise:</w:t>
      </w:r>
    </w:p>
    <w:p w:rsidR="00195D37" w:rsidRDefault="00195D37" w:rsidP="00195D37"/>
    <w:p w:rsidR="00195D37" w:rsidRDefault="00195D37" w:rsidP="00195D37"/>
    <w:p w:rsidR="00195D37" w:rsidRDefault="00195D37" w:rsidP="00195D37">
      <w:r>
        <w:t>Datum:</w:t>
      </w:r>
    </w:p>
    <w:p w:rsidR="00195D37" w:rsidRDefault="00195D37" w:rsidP="00195D37"/>
    <w:p w:rsidR="00195D37" w:rsidRDefault="00195D37" w:rsidP="00195D37">
      <w:pPr>
        <w:rPr>
          <w:b/>
        </w:rPr>
      </w:pPr>
      <w:r>
        <w:rPr>
          <w:b/>
        </w:rPr>
        <w:t>……………………………………………………………</w:t>
      </w:r>
    </w:p>
    <w:p w:rsidR="00195D37" w:rsidRDefault="00195D37" w:rsidP="00195D37">
      <w:pPr>
        <w:rPr>
          <w:b/>
        </w:rPr>
      </w:pPr>
      <w:r>
        <w:rPr>
          <w:b/>
        </w:rPr>
        <w:t>Předseda Řídící grantové komise</w:t>
      </w:r>
    </w:p>
    <w:p w:rsidR="00195D37" w:rsidRPr="00D55F99" w:rsidRDefault="00195D37" w:rsidP="00195D37">
      <w:pPr>
        <w:rPr>
          <w:b/>
        </w:rPr>
      </w:pPr>
      <w:r>
        <w:rPr>
          <w:b/>
        </w:rPr>
        <w:t>Prof. Ing. Martin Weiter, Ph.D.</w:t>
      </w:r>
    </w:p>
    <w:p w:rsidR="00104263" w:rsidRDefault="00104263"/>
    <w:sectPr w:rsidR="00104263" w:rsidSect="00564E15">
      <w:headerReference w:type="default" r:id="rId8"/>
      <w:pgSz w:w="11906" w:h="16838"/>
      <w:pgMar w:top="1985" w:right="1418" w:bottom="1418" w:left="1418" w:header="209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43A9" w:rsidRDefault="00F243A9" w:rsidP="00F243A9">
      <w:pPr>
        <w:spacing w:after="0" w:line="240" w:lineRule="auto"/>
      </w:pPr>
      <w:r>
        <w:separator/>
      </w:r>
    </w:p>
  </w:endnote>
  <w:endnote w:type="continuationSeparator" w:id="0">
    <w:p w:rsidR="00F243A9" w:rsidRDefault="00F243A9" w:rsidP="00F243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43A9" w:rsidRDefault="00F243A9" w:rsidP="00F243A9">
      <w:pPr>
        <w:spacing w:after="0" w:line="240" w:lineRule="auto"/>
      </w:pPr>
      <w:r>
        <w:separator/>
      </w:r>
    </w:p>
  </w:footnote>
  <w:footnote w:type="continuationSeparator" w:id="0">
    <w:p w:rsidR="00F243A9" w:rsidRDefault="00F243A9" w:rsidP="00F243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43A9" w:rsidRDefault="00564E15">
    <w:pPr>
      <w:pStyle w:val="Zhlav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92F1654" wp14:editId="5E7876F8">
          <wp:simplePos x="0" y="0"/>
          <wp:positionH relativeFrom="page">
            <wp:posOffset>186055</wp:posOffset>
          </wp:positionH>
          <wp:positionV relativeFrom="paragraph">
            <wp:posOffset>-953135</wp:posOffset>
          </wp:positionV>
          <wp:extent cx="2718071" cy="877570"/>
          <wp:effectExtent l="0" t="0" r="6350" b="0"/>
          <wp:wrapTight wrapText="bothSides">
            <wp:wrapPolygon edited="0">
              <wp:start x="0" y="0"/>
              <wp:lineTo x="0" y="21100"/>
              <wp:lineTo x="21499" y="21100"/>
              <wp:lineTo x="21499" y="0"/>
              <wp:lineTo x="0" y="0"/>
            </wp:wrapPolygon>
          </wp:wrapTight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3295" r="58679"/>
                  <a:stretch/>
                </pic:blipFill>
                <pic:spPr bwMode="auto">
                  <a:xfrm>
                    <a:off x="0" y="0"/>
                    <a:ext cx="2718071" cy="8775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71A5F"/>
    <w:multiLevelType w:val="hybridMultilevel"/>
    <w:tmpl w:val="347CEE1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TYyMjI3MrSwsDBW0lEKTi0uzszPAykwqgUAv1X60SwAAAA="/>
  </w:docVars>
  <w:rsids>
    <w:rsidRoot w:val="003E36BF"/>
    <w:rsid w:val="0001123C"/>
    <w:rsid w:val="000C3FDD"/>
    <w:rsid w:val="000E1D90"/>
    <w:rsid w:val="000F3E12"/>
    <w:rsid w:val="00104263"/>
    <w:rsid w:val="00144FEE"/>
    <w:rsid w:val="001668BA"/>
    <w:rsid w:val="00195D37"/>
    <w:rsid w:val="001C5A26"/>
    <w:rsid w:val="001D2844"/>
    <w:rsid w:val="00250E9B"/>
    <w:rsid w:val="002A6C05"/>
    <w:rsid w:val="002D062E"/>
    <w:rsid w:val="002E5820"/>
    <w:rsid w:val="00301F28"/>
    <w:rsid w:val="003030F3"/>
    <w:rsid w:val="003335C0"/>
    <w:rsid w:val="00342B44"/>
    <w:rsid w:val="003956CC"/>
    <w:rsid w:val="003E36BF"/>
    <w:rsid w:val="004120B0"/>
    <w:rsid w:val="004276BE"/>
    <w:rsid w:val="00436B8C"/>
    <w:rsid w:val="0045343F"/>
    <w:rsid w:val="00474313"/>
    <w:rsid w:val="004877DB"/>
    <w:rsid w:val="004934DA"/>
    <w:rsid w:val="004B0F6E"/>
    <w:rsid w:val="004C3C28"/>
    <w:rsid w:val="00564E15"/>
    <w:rsid w:val="005809BF"/>
    <w:rsid w:val="005F26D3"/>
    <w:rsid w:val="006C2DE8"/>
    <w:rsid w:val="00700469"/>
    <w:rsid w:val="007159E0"/>
    <w:rsid w:val="00762858"/>
    <w:rsid w:val="00797B6B"/>
    <w:rsid w:val="008950DC"/>
    <w:rsid w:val="00907044"/>
    <w:rsid w:val="0096393F"/>
    <w:rsid w:val="009B6868"/>
    <w:rsid w:val="00A0026C"/>
    <w:rsid w:val="00A41494"/>
    <w:rsid w:val="00A56132"/>
    <w:rsid w:val="00AE2A4D"/>
    <w:rsid w:val="00B55585"/>
    <w:rsid w:val="00B60B52"/>
    <w:rsid w:val="00B66521"/>
    <w:rsid w:val="00C17CA6"/>
    <w:rsid w:val="00C440A0"/>
    <w:rsid w:val="00C63822"/>
    <w:rsid w:val="00CA558B"/>
    <w:rsid w:val="00D11A41"/>
    <w:rsid w:val="00D15C1C"/>
    <w:rsid w:val="00D55F99"/>
    <w:rsid w:val="00D63131"/>
    <w:rsid w:val="00D71EDB"/>
    <w:rsid w:val="00D76441"/>
    <w:rsid w:val="00EB6D7B"/>
    <w:rsid w:val="00EB779B"/>
    <w:rsid w:val="00F1363B"/>
    <w:rsid w:val="00F1564E"/>
    <w:rsid w:val="00F24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19F929E1"/>
  <w15:chartTrackingRefBased/>
  <w15:docId w15:val="{F7591357-6A41-4923-A699-6F630A77E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3956C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F243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F243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243A9"/>
  </w:style>
  <w:style w:type="paragraph" w:styleId="Zpat">
    <w:name w:val="footer"/>
    <w:basedOn w:val="Normln"/>
    <w:link w:val="ZpatChar"/>
    <w:uiPriority w:val="99"/>
    <w:unhideWhenUsed/>
    <w:rsid w:val="00F243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243A9"/>
  </w:style>
  <w:style w:type="table" w:styleId="Tabulkaseznamu4">
    <w:name w:val="List Table 4"/>
    <w:basedOn w:val="Normlntabulka"/>
    <w:uiPriority w:val="49"/>
    <w:rsid w:val="00D7644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lkaseznamu4zvraznn3">
    <w:name w:val="List Table 4 Accent 3"/>
    <w:basedOn w:val="Normlntabulka"/>
    <w:uiPriority w:val="49"/>
    <w:rsid w:val="00D76441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Odstavecseseznamem">
    <w:name w:val="List Paragraph"/>
    <w:basedOn w:val="Normln"/>
    <w:uiPriority w:val="34"/>
    <w:qFormat/>
    <w:rsid w:val="00D11A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94A6EF-F233-4C7C-8E87-21746673F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4</Pages>
  <Words>356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švářová Marika (43510)</dc:creator>
  <cp:keywords/>
  <dc:description/>
  <cp:lastModifiedBy>Pošvářová Marika (43510)</cp:lastModifiedBy>
  <cp:revision>28</cp:revision>
  <dcterms:created xsi:type="dcterms:W3CDTF">2023-04-04T08:30:00Z</dcterms:created>
  <dcterms:modified xsi:type="dcterms:W3CDTF">2023-04-06T09:54:00Z</dcterms:modified>
</cp:coreProperties>
</file>